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2.png" ContentType="image/png;base64"/>
  <Override PartName="/word/media/image3.png" ContentType="image/png;base64"/>
  <Override PartName="/word/media/image5.png" ContentType="image/png;base64"/>
  <Override PartName="/word/media/image6.png" ContentType="image/png;base64"/>
  <Override PartName="/word/media/image7.png" ContentType="image/png;base64"/>
  <Override PartName="/word/media/image8.png" ContentType="image/png;base64"/>
  <Override PartName="/word/media/image9.png" ContentType="image/png;base64"/>
  <Override PartName="/word/media/image10.png" ContentType="image/png;base64"/>
  <Override PartName="/word/media/image11.png" ContentType="image/png;base64"/>
  <Override PartName="/word/media/image12.png" ContentType="image/png;base64"/>
  <Override PartName="/word/media/image13.png" ContentType="image/png;base64"/>
  <Override PartName="/word/media/image14.png" ContentType="image/png;base64"/>
  <Override PartName="/word/media/image15.png" ContentType="image/png;base64"/>
  <Override PartName="/word/media/image16.png" ContentType="image/png;base64"/>
  <Override PartName="/word/media/image17.png" ContentType="image/png;base64"/>
  <Override PartName="/word/media/image18.png" ContentType="image/png;base64"/>
  <Override PartName="/word/media/image19.png" ContentType="image/png;base64"/>
  <Override PartName="/word/media/image20.png" ContentType="image/png;base64"/>
  <Override PartName="/word/media/image21.png" ContentType="image/png;base64"/>
  <Override PartName="/word/media/image23.png" ContentType="image/png;base64"/>
  <Override PartName="/word/media/image24.png" ContentType="image/png;base64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5D719" w14:textId="3D096E0C" w:rsidR="006A4B43" w:rsidRDefault="00000000">
      <w:pPr>
        <w:pStyle w:val="Heading1"/>
      </w:pPr>
      <w:bookmarkStart w:id="0" w:name="hautlieu---physics-summer-task-35marks"/>
      <w:bookmarkEnd w:id="0"/>
      <w:r>
        <w:t>Hautlieu - Physics Summer Task [35 marks]</w:t>
      </w:r>
    </w:p>
    <w:p w14:paraId="2DCF9322" w14:textId="719F566C" w:rsidR="001C1144" w:rsidRPr="001C1144" w:rsidRDefault="001C1144" w:rsidP="001C1144">
      <w:pPr>
        <w:pStyle w:val="BodyText"/>
      </w:pPr>
      <w:r>
        <w:t>Show all your workings</w:t>
      </w:r>
    </w:p>
    <w:p w14:paraId="21F98518" w14:textId="77777777" w:rsidR="006A4B43" w:rsidRDefault="00000000">
      <w:pPr>
        <w:pStyle w:val="FirstParagraph"/>
      </w:pPr>
      <w:r>
        <w:rPr>
          <w:b/>
        </w:rPr>
        <w:t>1.</w:t>
      </w:r>
      <w:r>
        <w:t xml:space="preserve"> </w:t>
      </w:r>
      <w:r>
        <w:rPr>
          <w:i/>
        </w:rPr>
        <w:t>[1 mark]</w:t>
      </w:r>
    </w:p>
    <w:p w14:paraId="7C73A73B" w14:textId="77777777" w:rsidR="006A4B43" w:rsidRDefault="00000000">
      <w:pPr>
        <w:pStyle w:val="BodyText"/>
      </w:pPr>
      <w:r>
        <w:t>What is the unit of power expressed in fundamental SI units?</w:t>
      </w:r>
    </w:p>
    <w:p w14:paraId="7BE38781" w14:textId="77777777" w:rsidR="006A4B43" w:rsidRDefault="00000000">
      <w:pPr>
        <w:pStyle w:val="BodyText"/>
      </w:pPr>
      <w:r>
        <w:t>A.  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kg m s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</w:p>
    <w:p w14:paraId="62D2507B" w14:textId="77777777" w:rsidR="006A4B43" w:rsidRDefault="00000000">
      <w:pPr>
        <w:pStyle w:val="BodyText"/>
      </w:pPr>
      <w:r>
        <w:t>B.  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kg m 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396658D3" w14:textId="77777777" w:rsidR="006A4B43" w:rsidRDefault="00000000">
      <w:pPr>
        <w:pStyle w:val="BodyText"/>
      </w:pPr>
      <w:r>
        <w:t>C.  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kg 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266A5DD6" w14:textId="77777777" w:rsidR="006A4B43" w:rsidRDefault="00000000">
      <w:pPr>
        <w:pStyle w:val="BodyText"/>
      </w:pPr>
      <w:r>
        <w:t>D.  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kg 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s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</w:p>
    <w:p w14:paraId="599EA3A5" w14:textId="77777777" w:rsidR="006A4B43" w:rsidRDefault="00000000">
      <w:pPr>
        <w:pStyle w:val="BodyText"/>
      </w:pPr>
      <w:r>
        <w:rPr>
          <w:b/>
        </w:rPr>
        <w:t>2.</w:t>
      </w:r>
      <w:r>
        <w:t xml:space="preserve"> </w:t>
      </w:r>
      <w:r>
        <w:rPr>
          <w:i/>
        </w:rPr>
        <w:t>[1 mark]</w:t>
      </w:r>
    </w:p>
    <w:p w14:paraId="35F8E708" w14:textId="77777777" w:rsidR="006A4B43" w:rsidRDefault="00000000">
      <w:pPr>
        <w:pStyle w:val="BodyText"/>
      </w:pPr>
      <w:r>
        <w:t>An object has a weight of 6.10 × 10</w:t>
      </w:r>
      <w:r>
        <w:rPr>
          <w:vertAlign w:val="superscript"/>
        </w:rPr>
        <w:t>2</w:t>
      </w:r>
      <w:r>
        <w:t xml:space="preserve"> N. What is the change in gravitational potential energy of the object when it moves through 8.0 m vertically?</w:t>
      </w:r>
      <w:r>
        <w:br/>
      </w:r>
    </w:p>
    <w:p w14:paraId="28C3DB93" w14:textId="77777777" w:rsidR="006A4B43" w:rsidRDefault="00000000">
      <w:pPr>
        <w:pStyle w:val="BodyText"/>
      </w:pPr>
      <w:r>
        <w:t>A. 5 kJ</w:t>
      </w:r>
      <w:r>
        <w:br/>
      </w:r>
    </w:p>
    <w:p w14:paraId="7CCB5CAF" w14:textId="77777777" w:rsidR="006A4B43" w:rsidRDefault="00000000">
      <w:pPr>
        <w:pStyle w:val="BodyText"/>
      </w:pPr>
      <w:r>
        <w:t>B. 4.9 kJ</w:t>
      </w:r>
      <w:r>
        <w:br/>
      </w:r>
    </w:p>
    <w:p w14:paraId="20AF8DF4" w14:textId="77777777" w:rsidR="006A4B43" w:rsidRDefault="00000000">
      <w:pPr>
        <w:pStyle w:val="BodyText"/>
      </w:pPr>
      <w:r>
        <w:t>C. 4.88 kJ</w:t>
      </w:r>
      <w:r>
        <w:br/>
      </w:r>
    </w:p>
    <w:p w14:paraId="09E57E2B" w14:textId="77777777" w:rsidR="006A4B43" w:rsidRDefault="00000000">
      <w:pPr>
        <w:pStyle w:val="BodyText"/>
      </w:pPr>
      <w:r>
        <w:t>D. 4.880 kJ</w:t>
      </w:r>
    </w:p>
    <w:p w14:paraId="4425F7C3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02B4138" wp14:editId="1671C17C">
            <wp:extent cx="5334000" cy="9988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answer_space/lines_sm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EB9E5" w14:textId="77777777" w:rsidR="006A4B43" w:rsidRDefault="00000000">
      <w:pPr>
        <w:pStyle w:val="BodyText"/>
      </w:pPr>
      <w:r>
        <w:rPr>
          <w:b/>
        </w:rPr>
        <w:t>3.</w:t>
      </w:r>
      <w:r>
        <w:t xml:space="preserve"> </w:t>
      </w:r>
      <w:r>
        <w:rPr>
          <w:i/>
        </w:rPr>
        <w:t>[1 mark]</w:t>
      </w:r>
    </w:p>
    <w:p w14:paraId="074E8007" w14:textId="77777777" w:rsidR="006A4B43" w:rsidRDefault="00000000">
      <w:pPr>
        <w:pStyle w:val="BodyText"/>
      </w:pPr>
      <w:r>
        <w:t>How many significant figures are there in the number 0.0450?</w:t>
      </w:r>
    </w:p>
    <w:p w14:paraId="69924D81" w14:textId="77777777" w:rsidR="006A4B43" w:rsidRDefault="00000000">
      <w:pPr>
        <w:pStyle w:val="BodyText"/>
      </w:pPr>
      <w:r>
        <w:t>A. 2</w:t>
      </w:r>
    </w:p>
    <w:p w14:paraId="2CB43A36" w14:textId="77777777" w:rsidR="006A4B43" w:rsidRDefault="00000000">
      <w:pPr>
        <w:pStyle w:val="BodyText"/>
      </w:pPr>
      <w:r>
        <w:t>B. 3</w:t>
      </w:r>
    </w:p>
    <w:p w14:paraId="1929F61F" w14:textId="77777777" w:rsidR="006A4B43" w:rsidRDefault="00000000">
      <w:pPr>
        <w:pStyle w:val="BodyText"/>
      </w:pPr>
      <w:r>
        <w:t>C. 4</w:t>
      </w:r>
    </w:p>
    <w:p w14:paraId="79D3C831" w14:textId="77777777" w:rsidR="006A4B43" w:rsidRDefault="00000000">
      <w:pPr>
        <w:pStyle w:val="BodyText"/>
      </w:pPr>
      <w:r>
        <w:t>D. 5</w:t>
      </w:r>
    </w:p>
    <w:p w14:paraId="4CB40433" w14:textId="77777777" w:rsidR="006A4B43" w:rsidRDefault="00000000">
      <w:pPr>
        <w:pStyle w:val="BodyText"/>
      </w:pPr>
      <w:r>
        <w:rPr>
          <w:b/>
        </w:rPr>
        <w:lastRenderedPageBreak/>
        <w:t>4.</w:t>
      </w:r>
      <w:r>
        <w:t xml:space="preserve"> </w:t>
      </w:r>
      <w:r>
        <w:rPr>
          <w:i/>
        </w:rPr>
        <w:t>[1 mark]</w:t>
      </w:r>
    </w:p>
    <w:p w14:paraId="3111F0DE" w14:textId="77777777" w:rsidR="006A4B43" w:rsidRDefault="00000000">
      <w:pPr>
        <w:pStyle w:val="BodyText"/>
      </w:pPr>
      <w:r>
        <w:t>Two forces, F and G, act on a system.</w:t>
      </w:r>
    </w:p>
    <w:p w14:paraId="18525469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2518781C" wp14:editId="36C485A6">
            <wp:extent cx="2646947" cy="107802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CF8DE" w14:textId="77777777" w:rsidR="006A4B43" w:rsidRDefault="00000000">
      <w:pPr>
        <w:pStyle w:val="BodyText"/>
      </w:pPr>
      <w:r>
        <w:t>F is reversed in direction and G is halved.</w:t>
      </w:r>
    </w:p>
    <w:p w14:paraId="3A642362" w14:textId="77777777" w:rsidR="006A4B43" w:rsidRDefault="00000000">
      <w:pPr>
        <w:pStyle w:val="BodyText"/>
      </w:pPr>
      <w:r>
        <w:t>Which vector correctly represents the new resultant force?</w:t>
      </w:r>
      <w:r>
        <w:br/>
      </w:r>
      <w:r>
        <w:br/>
      </w:r>
    </w:p>
    <w:p w14:paraId="2EAE2C10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2C47F531" wp14:editId="5F962201">
            <wp:extent cx="5334000" cy="211767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D23E6" w14:textId="77777777" w:rsidR="006A4B43" w:rsidRDefault="00000000">
      <w:pPr>
        <w:pStyle w:val="BodyText"/>
      </w:pPr>
      <w:r>
        <w:rPr>
          <w:b/>
        </w:rPr>
        <w:t>5.</w:t>
      </w:r>
      <w:r>
        <w:t xml:space="preserve"> </w:t>
      </w:r>
      <w:r>
        <w:rPr>
          <w:i/>
        </w:rPr>
        <w:t>[1 mark]</w:t>
      </w:r>
    </w:p>
    <w:p w14:paraId="40B71056" w14:textId="77777777" w:rsidR="006A4B43" w:rsidRDefault="00000000">
      <w:pPr>
        <w:pStyle w:val="BodyText"/>
      </w:pPr>
      <w:r>
        <w:t>Which is a vector quantity?</w:t>
      </w:r>
    </w:p>
    <w:p w14:paraId="49FA8EBB" w14:textId="77777777" w:rsidR="006A4B43" w:rsidRDefault="00000000">
      <w:pPr>
        <w:pStyle w:val="BodyText"/>
      </w:pPr>
      <w:r>
        <w:t>A.  Acceleration</w:t>
      </w:r>
    </w:p>
    <w:p w14:paraId="2C426D75" w14:textId="77777777" w:rsidR="006A4B43" w:rsidRDefault="00000000">
      <w:pPr>
        <w:pStyle w:val="BodyText"/>
      </w:pPr>
      <w:r>
        <w:t>B.  Energy</w:t>
      </w:r>
    </w:p>
    <w:p w14:paraId="0B6DECF6" w14:textId="77777777" w:rsidR="006A4B43" w:rsidRDefault="00000000">
      <w:pPr>
        <w:pStyle w:val="BodyText"/>
      </w:pPr>
      <w:r>
        <w:t>C.  Pressure</w:t>
      </w:r>
    </w:p>
    <w:p w14:paraId="13284979" w14:textId="77777777" w:rsidR="006A4B43" w:rsidRDefault="00000000">
      <w:pPr>
        <w:pStyle w:val="BodyText"/>
      </w:pPr>
      <w:r>
        <w:t>D.  Speed</w:t>
      </w:r>
    </w:p>
    <w:p w14:paraId="0B9771F7" w14:textId="77777777" w:rsidR="006A4B43" w:rsidRDefault="00000000">
      <w:pPr>
        <w:pStyle w:val="BodyText"/>
      </w:pPr>
      <w:r>
        <w:rPr>
          <w:b/>
        </w:rPr>
        <w:t>6.</w:t>
      </w:r>
      <w:r>
        <w:t xml:space="preserve"> </w:t>
      </w:r>
      <w:r>
        <w:rPr>
          <w:i/>
        </w:rPr>
        <w:t>[1 mark]</w:t>
      </w:r>
    </w:p>
    <w:p w14:paraId="4BFBBD63" w14:textId="77777777" w:rsidR="006A4B43" w:rsidRDefault="00000000">
      <w:pPr>
        <w:pStyle w:val="BodyText"/>
      </w:pPr>
      <w:r>
        <w:t>A river flows north. A boat crosses the river so that it only moves in the direction east of its starting point.</w:t>
      </w:r>
    </w:p>
    <w:p w14:paraId="139D62B3" w14:textId="77777777" w:rsidR="006A4B43" w:rsidRDefault="00000000">
      <w:pPr>
        <w:pStyle w:val="BodyText"/>
      </w:pPr>
      <w:r>
        <w:t>What is the direction in which the boat must be steered?</w:t>
      </w:r>
    </w:p>
    <w:p w14:paraId="17E01771" w14:textId="77777777" w:rsidR="006A4B43" w:rsidRDefault="00000000">
      <w:pPr>
        <w:pStyle w:val="BodyText"/>
      </w:pPr>
      <w:r>
        <w:lastRenderedPageBreak/>
        <w:t>                                                       </w:t>
      </w:r>
      <w:r>
        <w:rPr>
          <w:noProof/>
        </w:rPr>
        <w:drawing>
          <wp:inline distT="0" distB="0" distL="0" distR="0" wp14:anchorId="1DA36BF6" wp14:editId="21718FEA">
            <wp:extent cx="2578100" cy="2946400"/>
            <wp:effectExtent l="0" t="0" r="0" b="0"/>
            <wp:docPr id="4" name="Picture" descr="M18/4/PHYSI/SPM/ENG/TZ1/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uploads/tinymce_asset/asset/4663/Schermafbeelding_2018-08-10_om_15.46.1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FF630" w14:textId="77777777" w:rsidR="006A4B43" w:rsidRDefault="00000000">
      <w:pPr>
        <w:pStyle w:val="BodyText"/>
      </w:pPr>
      <w:r>
        <w:rPr>
          <w:b/>
        </w:rPr>
        <w:t>7.</w:t>
      </w:r>
      <w:r>
        <w:t xml:space="preserve"> </w:t>
      </w:r>
      <w:r>
        <w:rPr>
          <w:i/>
        </w:rPr>
        <w:t>[1 mark]</w:t>
      </w:r>
    </w:p>
    <w:p w14:paraId="32C44264" w14:textId="77777777" w:rsidR="006A4B43" w:rsidRDefault="00000000">
      <w:pPr>
        <w:pStyle w:val="BodyText"/>
      </w:pPr>
      <w:r>
        <w:t>The graph shows the variation of velocity of a body with time along a straight line.</w:t>
      </w:r>
    </w:p>
    <w:p w14:paraId="2E33BD96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1CAACBCB" wp14:editId="5F58DEAB">
            <wp:extent cx="3917482" cy="177104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F35E" w14:textId="77777777" w:rsidR="006A4B43" w:rsidRDefault="00000000">
      <w:pPr>
        <w:pStyle w:val="BodyText"/>
      </w:pPr>
      <w:r>
        <w:t>What is correct for this graph?</w:t>
      </w:r>
      <w:r>
        <w:br/>
      </w:r>
    </w:p>
    <w:p w14:paraId="301128C1" w14:textId="77777777" w:rsidR="006A4B43" w:rsidRDefault="00000000">
      <w:pPr>
        <w:pStyle w:val="BodyText"/>
      </w:pPr>
      <w:r>
        <w:t>A. The maximum acceleration is at P.</w:t>
      </w:r>
      <w:r>
        <w:br/>
      </w:r>
    </w:p>
    <w:p w14:paraId="1D553228" w14:textId="77777777" w:rsidR="006A4B43" w:rsidRDefault="00000000">
      <w:pPr>
        <w:pStyle w:val="BodyText"/>
      </w:pPr>
      <w:r>
        <w:t>B. The average acceleration of the body is given by the area enclosed by the graph and time axis.</w:t>
      </w:r>
      <w:r>
        <w:br/>
      </w:r>
    </w:p>
    <w:p w14:paraId="6871EB4A" w14:textId="77777777" w:rsidR="006A4B43" w:rsidRDefault="00000000">
      <w:pPr>
        <w:pStyle w:val="BodyText"/>
      </w:pPr>
      <w:r>
        <w:t>C. The maximum displacement is at Q.</w:t>
      </w:r>
      <w:r>
        <w:br/>
      </w:r>
    </w:p>
    <w:p w14:paraId="755C7003" w14:textId="77777777" w:rsidR="006A4B43" w:rsidRDefault="00000000">
      <w:pPr>
        <w:pStyle w:val="BodyText"/>
      </w:pPr>
      <w:r>
        <w:t>D. The total displacement of the body is given by the area enclosed by the graph and time axis.</w:t>
      </w:r>
    </w:p>
    <w:p w14:paraId="76422623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63419A" wp14:editId="4DD897F9">
            <wp:extent cx="5334000" cy="9988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answer_space/lines_sm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E0114" w14:textId="77777777" w:rsidR="006A4B43" w:rsidRDefault="00000000">
      <w:pPr>
        <w:pStyle w:val="BodyText"/>
      </w:pPr>
      <w:r>
        <w:rPr>
          <w:b/>
        </w:rPr>
        <w:t>8.</w:t>
      </w:r>
      <w:r>
        <w:t xml:space="preserve"> </w:t>
      </w:r>
      <w:r>
        <w:rPr>
          <w:i/>
        </w:rPr>
        <w:t>[1 mark]</w:t>
      </w:r>
    </w:p>
    <w:p w14:paraId="2E3C398E" w14:textId="77777777" w:rsidR="006A4B43" w:rsidRDefault="00000000">
      <w:pPr>
        <w:pStyle w:val="BodyText"/>
      </w:pPr>
      <w:r>
        <w:t xml:space="preserve">A runner starts from rest and accelerates at a constant rate throughout a race. Which graph shows the variation of speed </w:t>
      </w:r>
      <w:r>
        <w:rPr>
          <w:i/>
        </w:rPr>
        <w:t>v</w:t>
      </w:r>
      <w:r>
        <w:t xml:space="preserve"> of the runner with distance travelled </w:t>
      </w:r>
      <w:r>
        <w:rPr>
          <w:i/>
        </w:rPr>
        <w:t>s</w:t>
      </w:r>
      <w:r>
        <w:t>?</w:t>
      </w:r>
    </w:p>
    <w:p w14:paraId="5778B588" w14:textId="77777777" w:rsidR="006A4B43" w:rsidRDefault="00000000">
      <w:pPr>
        <w:pStyle w:val="BodyText"/>
      </w:pPr>
      <w:r>
        <w:t> </w:t>
      </w:r>
    </w:p>
    <w:p w14:paraId="4CD8FE0B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94AFC02" wp14:editId="1CB2965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6CB75" w14:textId="77777777" w:rsidR="006A4B43" w:rsidRDefault="00000000">
      <w:pPr>
        <w:pStyle w:val="BodyText"/>
      </w:pPr>
      <w:r>
        <w:rPr>
          <w:b/>
        </w:rPr>
        <w:t>9.</w:t>
      </w:r>
      <w:r>
        <w:t xml:space="preserve"> </w:t>
      </w:r>
      <w:r>
        <w:rPr>
          <w:i/>
        </w:rPr>
        <w:t>[1 mark]</w:t>
      </w:r>
    </w:p>
    <w:p w14:paraId="23080AB7" w14:textId="77777777" w:rsidR="006A4B43" w:rsidRDefault="00000000">
      <w:pPr>
        <w:pStyle w:val="BodyText"/>
      </w:pPr>
      <w:r>
        <w:t>The variation of the displacement of an object with time is shown on a graph. What does the area under the graph represent?</w:t>
      </w:r>
    </w:p>
    <w:p w14:paraId="068FE5B3" w14:textId="77777777" w:rsidR="006A4B43" w:rsidRDefault="00000000">
      <w:pPr>
        <w:pStyle w:val="BodyText"/>
      </w:pPr>
      <w:r>
        <w:t>A. No physical quantity</w:t>
      </w:r>
    </w:p>
    <w:p w14:paraId="596BC7FC" w14:textId="77777777" w:rsidR="006A4B43" w:rsidRDefault="00000000">
      <w:pPr>
        <w:pStyle w:val="BodyText"/>
      </w:pPr>
      <w:r>
        <w:t>B. Velocity</w:t>
      </w:r>
    </w:p>
    <w:p w14:paraId="16E40516" w14:textId="77777777" w:rsidR="006A4B43" w:rsidRDefault="00000000">
      <w:pPr>
        <w:pStyle w:val="BodyText"/>
      </w:pPr>
      <w:r>
        <w:t>C. Acceleration</w:t>
      </w:r>
    </w:p>
    <w:p w14:paraId="44A3DE1B" w14:textId="77777777" w:rsidR="006A4B43" w:rsidRDefault="00000000">
      <w:pPr>
        <w:pStyle w:val="BodyText"/>
      </w:pPr>
      <w:r>
        <w:lastRenderedPageBreak/>
        <w:t>D. Impulse</w:t>
      </w:r>
    </w:p>
    <w:p w14:paraId="5D8C85BA" w14:textId="77777777" w:rsidR="006A4B43" w:rsidRDefault="00000000">
      <w:pPr>
        <w:pStyle w:val="BodyText"/>
      </w:pPr>
      <w:r>
        <w:rPr>
          <w:b/>
        </w:rPr>
        <w:t>10.</w:t>
      </w:r>
      <w:r>
        <w:t xml:space="preserve"> </w:t>
      </w:r>
      <w:r>
        <w:rPr>
          <w:i/>
        </w:rPr>
        <w:t>[1 mark]</w:t>
      </w:r>
    </w:p>
    <w:p w14:paraId="72F31B31" w14:textId="77777777" w:rsidR="006A4B43" w:rsidRDefault="00000000">
      <w:pPr>
        <w:pStyle w:val="BodyText"/>
      </w:pPr>
      <w:r>
        <w:t xml:space="preserve">A rocket has just been launched vertically from Earth. The image shows the free-body diagram of the rocket. </w:t>
      </w:r>
      <w:r>
        <w:rPr>
          <w:i/>
        </w:rPr>
        <w:t>F</w:t>
      </w:r>
      <w:r>
        <w:rPr>
          <w:vertAlign w:val="subscript"/>
        </w:rPr>
        <w:t>1</w:t>
      </w:r>
      <w:r>
        <w:t xml:space="preserve"> represents a larger force than </w:t>
      </w:r>
      <w:r>
        <w:rPr>
          <w:i/>
        </w:rPr>
        <w:t>F</w:t>
      </w:r>
      <w:r>
        <w:rPr>
          <w:vertAlign w:val="subscript"/>
        </w:rPr>
        <w:t>2</w:t>
      </w:r>
      <w:r>
        <w:t>.</w:t>
      </w:r>
    </w:p>
    <w:p w14:paraId="736712D8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A3D871B" wp14:editId="7574DCF0">
            <wp:extent cx="622300" cy="2260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E5F9" w14:textId="77777777" w:rsidR="006A4B43" w:rsidRDefault="00000000">
      <w:pPr>
        <w:pStyle w:val="BodyText"/>
      </w:pPr>
      <w:r>
        <w:t xml:space="preserve">Which force pairs with </w:t>
      </w:r>
      <w:r>
        <w:rPr>
          <w:i/>
        </w:rPr>
        <w:t>F</w:t>
      </w:r>
      <w:r>
        <w:rPr>
          <w:vertAlign w:val="subscript"/>
        </w:rPr>
        <w:t>1 </w:t>
      </w:r>
      <w:r>
        <w:t xml:space="preserve">and which force pairs with </w:t>
      </w:r>
      <w:r>
        <w:rPr>
          <w:i/>
        </w:rPr>
        <w:t>F</w:t>
      </w:r>
      <w:r>
        <w:rPr>
          <w:vertAlign w:val="subscript"/>
        </w:rPr>
        <w:t>2</w:t>
      </w:r>
      <w:r>
        <w:t>, according to Newton’s third law?</w:t>
      </w:r>
    </w:p>
    <w:p w14:paraId="586564E3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1F4CE3FE" wp14:editId="63D3440A">
            <wp:extent cx="5334000" cy="144069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C33BA" w14:textId="77777777" w:rsidR="006A4B43" w:rsidRDefault="00000000">
      <w:pPr>
        <w:pStyle w:val="BodyText"/>
      </w:pPr>
      <w:r>
        <w:rPr>
          <w:b/>
        </w:rPr>
        <w:t>11.</w:t>
      </w:r>
      <w:r>
        <w:t xml:space="preserve"> </w:t>
      </w:r>
      <w:r>
        <w:rPr>
          <w:i/>
        </w:rPr>
        <w:t>[1 mark]</w:t>
      </w:r>
    </w:p>
    <w:p w14:paraId="4EB9498D" w14:textId="77777777" w:rsidR="006A4B43" w:rsidRDefault="00000000">
      <w:pPr>
        <w:pStyle w:val="BodyText"/>
      </w:pPr>
      <w:r>
        <w:t>Two forces act on an object in different directions. The magnitudes of the forces are 18 N and 27 N. The mass of the object is 9.0 kg. What is a possible value for the acceleration of the object?</w:t>
      </w:r>
    </w:p>
    <w:p w14:paraId="35477E0A" w14:textId="77777777" w:rsidR="006A4B43" w:rsidRDefault="00000000">
      <w:pPr>
        <w:pStyle w:val="BodyText"/>
      </w:pPr>
      <w:r>
        <w:t>A. 0 m s</w:t>
      </w:r>
      <w:r>
        <w:rPr>
          <w:vertAlign w:val="superscript"/>
        </w:rPr>
        <w:t>−2</w:t>
      </w:r>
    </w:p>
    <w:p w14:paraId="12BB1AFB" w14:textId="77777777" w:rsidR="006A4B43" w:rsidRDefault="00000000">
      <w:pPr>
        <w:pStyle w:val="BodyText"/>
      </w:pPr>
      <w:r>
        <w:t>B. 0.5 m s</w:t>
      </w:r>
      <w:r>
        <w:rPr>
          <w:vertAlign w:val="superscript"/>
        </w:rPr>
        <w:t>−2</w:t>
      </w:r>
    </w:p>
    <w:p w14:paraId="2F06BE64" w14:textId="77777777" w:rsidR="006A4B43" w:rsidRDefault="00000000">
      <w:pPr>
        <w:pStyle w:val="BodyText"/>
      </w:pPr>
      <w:r>
        <w:t>C. 2.0 m s</w:t>
      </w:r>
      <w:r>
        <w:rPr>
          <w:vertAlign w:val="superscript"/>
        </w:rPr>
        <w:t>−2</w:t>
      </w:r>
    </w:p>
    <w:p w14:paraId="30C2C670" w14:textId="77777777" w:rsidR="006A4B43" w:rsidRDefault="00000000">
      <w:pPr>
        <w:pStyle w:val="BodyText"/>
      </w:pPr>
      <w:r>
        <w:t>D. 6.0 m s</w:t>
      </w:r>
      <w:r>
        <w:rPr>
          <w:vertAlign w:val="superscript"/>
        </w:rPr>
        <w:t>−2</w:t>
      </w:r>
    </w:p>
    <w:p w14:paraId="3B4394CC" w14:textId="77777777" w:rsidR="006A4B43" w:rsidRDefault="00000000">
      <w:pPr>
        <w:pStyle w:val="BodyText"/>
      </w:pPr>
      <w:r>
        <w:rPr>
          <w:b/>
        </w:rPr>
        <w:t>12.</w:t>
      </w:r>
      <w:r>
        <w:t xml:space="preserve"> </w:t>
      </w:r>
      <w:r>
        <w:rPr>
          <w:i/>
        </w:rPr>
        <w:t>[1 mark]</w:t>
      </w:r>
    </w:p>
    <w:p w14:paraId="2AB03558" w14:textId="77777777" w:rsidR="006A4B43" w:rsidRDefault="00000000">
      <w:pPr>
        <w:pStyle w:val="BodyText"/>
      </w:pPr>
      <w:r>
        <w:t xml:space="preserve">Two boxes in contact are pushed along a floor with a force </w:t>
      </w:r>
      <w:r>
        <w:rPr>
          <w:i/>
        </w:rPr>
        <w:t>F</w:t>
      </w:r>
      <w:r>
        <w:t xml:space="preserve">. The boxes move at a constant speed. Box X has a mass </w:t>
      </w:r>
      <w:r>
        <w:rPr>
          <w:i/>
        </w:rPr>
        <w:t>m</w:t>
      </w:r>
      <w:r>
        <w:t xml:space="preserve"> and box Y has a mass 2</w:t>
      </w:r>
      <w:r>
        <w:rPr>
          <w:i/>
        </w:rPr>
        <w:t>m</w:t>
      </w:r>
      <w:r>
        <w:t>.</w:t>
      </w:r>
    </w:p>
    <w:p w14:paraId="44FB45A3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AE61963" wp14:editId="2868B811">
            <wp:extent cx="5334000" cy="8870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B61CB" w14:textId="77777777" w:rsidR="006A4B43" w:rsidRDefault="00000000">
      <w:pPr>
        <w:pStyle w:val="BodyText"/>
      </w:pPr>
      <w:r>
        <w:t>What is the resultant force acting on Y?</w:t>
      </w:r>
      <w:r>
        <w:br/>
        <w:t>A.  0</w:t>
      </w:r>
      <w:r>
        <w:br/>
        <w:t>B. 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br/>
        <w:t>C.  </w:t>
      </w:r>
      <w:r>
        <w:rPr>
          <w:i/>
        </w:rPr>
        <w:t>F</w:t>
      </w:r>
      <w:r>
        <w:br/>
        <w:t>D.  2</w:t>
      </w:r>
      <w:r>
        <w:rPr>
          <w:i/>
        </w:rPr>
        <w:t>F</w:t>
      </w:r>
    </w:p>
    <w:p w14:paraId="27D391F2" w14:textId="77777777" w:rsidR="006A4B43" w:rsidRDefault="00000000">
      <w:pPr>
        <w:pStyle w:val="BodyText"/>
      </w:pPr>
      <w:r>
        <w:rPr>
          <w:b/>
        </w:rPr>
        <w:t>13.</w:t>
      </w:r>
      <w:r>
        <w:t xml:space="preserve"> </w:t>
      </w:r>
      <w:r>
        <w:rPr>
          <w:i/>
        </w:rPr>
        <w:t>[1 mark]</w:t>
      </w:r>
    </w:p>
    <w:p w14:paraId="7A92CBA6" w14:textId="77777777" w:rsidR="006A4B43" w:rsidRDefault="00000000">
      <w:pPr>
        <w:pStyle w:val="BodyText"/>
      </w:pPr>
      <w:r>
        <w:t xml:space="preserve">An object of mass 1.0 kg hangs at rest from a spring. The spring has a negligible mass and the spring constant </w:t>
      </w:r>
      <w:r>
        <w:rPr>
          <w:i/>
        </w:rPr>
        <w:t>k</w:t>
      </w:r>
      <w:r>
        <w:t xml:space="preserve"> is 20 N m</w:t>
      </w:r>
      <w:r>
        <w:rPr>
          <w:vertAlign w:val="superscript"/>
        </w:rPr>
        <w:t>−1</w:t>
      </w:r>
    </w:p>
    <w:p w14:paraId="6C9B9E3B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546A3A7E" wp14:editId="0A52D735">
            <wp:extent cx="1135781" cy="235818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23240" w14:textId="77777777" w:rsidR="006A4B43" w:rsidRDefault="00000000">
      <w:pPr>
        <w:pStyle w:val="BodyText"/>
      </w:pPr>
      <w:r>
        <w:t>What is the elastic potential energy stored in the spring?</w:t>
      </w:r>
    </w:p>
    <w:p w14:paraId="3A1E7B9F" w14:textId="77777777" w:rsidR="006A4B43" w:rsidRDefault="00000000">
      <w:pPr>
        <w:pStyle w:val="BodyText"/>
      </w:pPr>
      <w:r>
        <w:br/>
        <w:t>A.  1.0 J</w:t>
      </w:r>
    </w:p>
    <w:p w14:paraId="3E794958" w14:textId="77777777" w:rsidR="006A4B43" w:rsidRDefault="00000000">
      <w:pPr>
        <w:pStyle w:val="BodyText"/>
      </w:pPr>
      <w:r>
        <w:t>B.  2.5 J</w:t>
      </w:r>
    </w:p>
    <w:p w14:paraId="4DFF92DA" w14:textId="77777777" w:rsidR="006A4B43" w:rsidRDefault="00000000">
      <w:pPr>
        <w:pStyle w:val="BodyText"/>
      </w:pPr>
      <w:r>
        <w:t>C.  5.0 J</w:t>
      </w:r>
    </w:p>
    <w:p w14:paraId="60B1A5E3" w14:textId="77777777" w:rsidR="006A4B43" w:rsidRDefault="00000000">
      <w:pPr>
        <w:pStyle w:val="BodyText"/>
      </w:pPr>
      <w:r>
        <w:t>D.  10 J</w:t>
      </w:r>
    </w:p>
    <w:p w14:paraId="1A35D680" w14:textId="77777777" w:rsidR="006A4B43" w:rsidRDefault="00000000">
      <w:pPr>
        <w:pStyle w:val="BodyText"/>
      </w:pPr>
      <w:r>
        <w:rPr>
          <w:b/>
        </w:rPr>
        <w:t>14.</w:t>
      </w:r>
      <w:r>
        <w:t xml:space="preserve"> </w:t>
      </w:r>
      <w:r>
        <w:rPr>
          <w:i/>
        </w:rPr>
        <w:t>[1 mark]</w:t>
      </w:r>
    </w:p>
    <w:p w14:paraId="1E72A898" w14:textId="77777777" w:rsidR="006A4B43" w:rsidRDefault="00000000">
      <w:pPr>
        <w:pStyle w:val="BodyText"/>
      </w:pPr>
      <w:r>
        <w:t xml:space="preserve">A ball is thrown vertically upwards. Air resistance is negligible. What is the variation with time </w:t>
      </w:r>
      <w:r>
        <w:rPr>
          <w:i/>
        </w:rPr>
        <w:t>t</w:t>
      </w:r>
      <w:r>
        <w:t xml:space="preserve"> of the kinetic energy </w:t>
      </w:r>
      <w:r>
        <w:rPr>
          <w:i/>
        </w:rPr>
        <w:t>E</w:t>
      </w:r>
      <w:r>
        <w:rPr>
          <w:vertAlign w:val="subscript"/>
        </w:rPr>
        <w:t>k</w:t>
      </w:r>
      <w:r>
        <w:t xml:space="preserve"> of the ball?</w:t>
      </w:r>
    </w:p>
    <w:p w14:paraId="2FBA9C9F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716C128" wp14:editId="2EFCD826">
            <wp:extent cx="4095750" cy="302895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xHKAAAAAAcRygAAAAAHEcoAAAAAByXEgrzxwAAAAAcxEoBAAAA4DhCAQAAAOA4QgEAAADgOEIBAAAA4DhCAQAAAOA4QgEAAADgOEIBAAAA4DhCAQAAAOA4QgEAAADgOEIBAAAA4DhCAQAAAOA4QgEAAADgOEIBAAAA4DhCAQAAAOA4QgEAAADgOEIBAAAA4DhCAQAAAOA4QgEAAADgOEIBAAAA4DTp/wcXW3tkD41hGgAAAABJRU5ErkJggg==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74B97" w14:textId="77777777" w:rsidR="006A4B43" w:rsidRDefault="00000000">
      <w:pPr>
        <w:pStyle w:val="BodyText"/>
      </w:pPr>
      <w:r>
        <w:rPr>
          <w:b/>
        </w:rPr>
        <w:t>15.</w:t>
      </w:r>
      <w:r>
        <w:t xml:space="preserve"> </w:t>
      </w:r>
      <w:r>
        <w:rPr>
          <w:i/>
        </w:rPr>
        <w:t>[1 mark]</w:t>
      </w:r>
    </w:p>
    <w:p w14:paraId="09BBB2CE" w14:textId="77777777" w:rsidR="006A4B43" w:rsidRDefault="00000000">
      <w:pPr>
        <w:pStyle w:val="BodyText"/>
      </w:pPr>
      <w:r>
        <w:t xml:space="preserve">The mass at the end of a pendulum is made to move in a horizontal circle of radius </w:t>
      </w:r>
      <w:r>
        <w:rPr>
          <w:i/>
        </w:rPr>
        <w:t>r</w:t>
      </w:r>
      <w:r>
        <w:t xml:space="preserve"> at constant speed. The magnitude of the net force on the mass is </w:t>
      </w:r>
      <w:r>
        <w:rPr>
          <w:i/>
        </w:rPr>
        <w:t>F</w:t>
      </w:r>
      <w:r>
        <w:t>.</w:t>
      </w:r>
    </w:p>
    <w:p w14:paraId="00C73F3D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34FD019F" wp14:editId="6934061A">
            <wp:extent cx="2895600" cy="2159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1B5B0" w14:textId="77777777" w:rsidR="006A4B43" w:rsidRDefault="00000000">
      <w:pPr>
        <w:pStyle w:val="BodyText"/>
      </w:pPr>
      <w:r>
        <w:t xml:space="preserve">What is the direction of </w:t>
      </w:r>
      <w:r>
        <w:rPr>
          <w:i/>
        </w:rPr>
        <w:t>F</w:t>
      </w:r>
      <w:r>
        <w:t xml:space="preserve"> and the work done by </w:t>
      </w:r>
      <w:r>
        <w:rPr>
          <w:i/>
        </w:rPr>
        <w:t>F</w:t>
      </w:r>
      <w:r>
        <w:t xml:space="preserve"> during half a revolution?</w:t>
      </w:r>
    </w:p>
    <w:p w14:paraId="6634196C" w14:textId="77777777" w:rsidR="006A4B43" w:rsidRDefault="00000000">
      <w:pPr>
        <w:pStyle w:val="BodyText"/>
      </w:pPr>
      <w:r>
        <w:t> </w:t>
      </w:r>
    </w:p>
    <w:p w14:paraId="77C02C9B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BDB0F61" wp14:editId="6DE9C058">
            <wp:extent cx="5334000" cy="239626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C377D" w14:textId="77777777" w:rsidR="006A4B43" w:rsidRDefault="00000000">
      <w:pPr>
        <w:pStyle w:val="BodyText"/>
      </w:pPr>
      <w:r>
        <w:rPr>
          <w:b/>
        </w:rPr>
        <w:t>16.</w:t>
      </w:r>
      <w:r>
        <w:t xml:space="preserve"> </w:t>
      </w:r>
      <w:r>
        <w:rPr>
          <w:i/>
        </w:rPr>
        <w:t>[1 mark]</w:t>
      </w:r>
    </w:p>
    <w:p w14:paraId="12696F95" w14:textId="77777777" w:rsidR="006A4B43" w:rsidRDefault="00000000">
      <w:pPr>
        <w:pStyle w:val="BodyText"/>
      </w:pPr>
      <w:r>
        <w:t>The initial kinetic energy of a block moving on a horizontal floor is 48 J. A constant frictional force acts on the block bringing it to rest over a distance of 2 m. What is the frictional force on the block?</w:t>
      </w:r>
    </w:p>
    <w:p w14:paraId="71EA714E" w14:textId="77777777" w:rsidR="006A4B43" w:rsidRDefault="00000000">
      <w:pPr>
        <w:pStyle w:val="BodyText"/>
      </w:pPr>
      <w:r>
        <w:t>A.  24 N</w:t>
      </w:r>
    </w:p>
    <w:p w14:paraId="4A09B6CB" w14:textId="77777777" w:rsidR="006A4B43" w:rsidRDefault="00000000">
      <w:pPr>
        <w:pStyle w:val="BodyText"/>
      </w:pPr>
      <w:r>
        <w:t>B.  48 N</w:t>
      </w:r>
    </w:p>
    <w:p w14:paraId="71B67484" w14:textId="77777777" w:rsidR="006A4B43" w:rsidRDefault="00000000">
      <w:pPr>
        <w:pStyle w:val="BodyText"/>
      </w:pPr>
      <w:r>
        <w:t>C.  96 N</w:t>
      </w:r>
    </w:p>
    <w:p w14:paraId="7FA0E5EF" w14:textId="77777777" w:rsidR="006A4B43" w:rsidRDefault="00000000">
      <w:pPr>
        <w:pStyle w:val="BodyText"/>
      </w:pPr>
      <w:r>
        <w:t>D.  192 N</w:t>
      </w:r>
    </w:p>
    <w:p w14:paraId="5AA1F6F0" w14:textId="77777777" w:rsidR="006A4B43" w:rsidRDefault="00000000">
      <w:pPr>
        <w:pStyle w:val="BodyText"/>
      </w:pPr>
      <w:r>
        <w:rPr>
          <w:b/>
        </w:rPr>
        <w:t>17.</w:t>
      </w:r>
      <w:r>
        <w:t xml:space="preserve"> </w:t>
      </w:r>
      <w:r>
        <w:rPr>
          <w:i/>
        </w:rPr>
        <w:t>[1 mark]</w:t>
      </w:r>
    </w:p>
    <w:p w14:paraId="128B2B6F" w14:textId="77777777" w:rsidR="006A4B43" w:rsidRDefault="00000000">
      <w:pPr>
        <w:pStyle w:val="BodyText"/>
      </w:pPr>
      <w:r>
        <w:t>The efficiency of an electric motor is 20 %. When lifting a body 500 J of energy are wasted. What is the useful work done by the motor?</w:t>
      </w:r>
    </w:p>
    <w:p w14:paraId="000DF76D" w14:textId="77777777" w:rsidR="006A4B43" w:rsidRDefault="00000000">
      <w:pPr>
        <w:pStyle w:val="BodyText"/>
      </w:pPr>
      <w:r>
        <w:t>A.  100 J</w:t>
      </w:r>
    </w:p>
    <w:p w14:paraId="32D9C99F" w14:textId="77777777" w:rsidR="006A4B43" w:rsidRDefault="00000000">
      <w:pPr>
        <w:pStyle w:val="BodyText"/>
      </w:pPr>
      <w:r>
        <w:t>B.  125 J</w:t>
      </w:r>
    </w:p>
    <w:p w14:paraId="68189501" w14:textId="77777777" w:rsidR="006A4B43" w:rsidRDefault="00000000">
      <w:pPr>
        <w:pStyle w:val="BodyText"/>
      </w:pPr>
      <w:r>
        <w:t>C.  250 J</w:t>
      </w:r>
    </w:p>
    <w:p w14:paraId="12193057" w14:textId="77777777" w:rsidR="006A4B43" w:rsidRDefault="00000000">
      <w:pPr>
        <w:pStyle w:val="BodyText"/>
      </w:pPr>
      <w:r>
        <w:t>D.  400 J</w:t>
      </w:r>
    </w:p>
    <w:p w14:paraId="6B603F70" w14:textId="77777777" w:rsidR="006A4B43" w:rsidRDefault="00000000">
      <w:pPr>
        <w:pStyle w:val="BodyText"/>
      </w:pPr>
      <w:r>
        <w:rPr>
          <w:b/>
        </w:rPr>
        <w:t>18.</w:t>
      </w:r>
      <w:r>
        <w:t xml:space="preserve"> </w:t>
      </w:r>
      <w:r>
        <w:rPr>
          <w:i/>
        </w:rPr>
        <w:t>[1 mark]</w:t>
      </w:r>
    </w:p>
    <w:p w14:paraId="666E909D" w14:textId="77777777" w:rsidR="006A4B43" w:rsidRDefault="00000000">
      <w:pPr>
        <w:pStyle w:val="BodyText"/>
      </w:pPr>
      <w:r>
        <w:t>Two trolleys of equal mass travel in opposite directions as shown.</w:t>
      </w:r>
    </w:p>
    <w:p w14:paraId="3AAECAA6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3B84F471" wp14:editId="76A27248">
            <wp:extent cx="4025900" cy="4953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1268F" w14:textId="77777777" w:rsidR="006A4B43" w:rsidRDefault="00000000">
      <w:pPr>
        <w:pStyle w:val="BodyText"/>
      </w:pPr>
      <w:r>
        <w:t>The trolleys collide head-on and stick together.</w:t>
      </w:r>
    </w:p>
    <w:p w14:paraId="67511723" w14:textId="77777777" w:rsidR="006A4B43" w:rsidRDefault="00000000">
      <w:pPr>
        <w:pStyle w:val="BodyText"/>
      </w:pPr>
      <w:r>
        <w:t>What is their velocity after the collision?</w:t>
      </w:r>
    </w:p>
    <w:p w14:paraId="2CF175BA" w14:textId="77777777" w:rsidR="006A4B43" w:rsidRDefault="00000000">
      <w:pPr>
        <w:pStyle w:val="BodyText"/>
      </w:pPr>
      <w:r>
        <w:lastRenderedPageBreak/>
        <w:t>A.  1 m s</w:t>
      </w:r>
      <w:r>
        <w:rPr>
          <w:vertAlign w:val="superscript"/>
        </w:rPr>
        <w:t>−1</w:t>
      </w:r>
    </w:p>
    <w:p w14:paraId="463E3C82" w14:textId="77777777" w:rsidR="006A4B43" w:rsidRDefault="00000000">
      <w:pPr>
        <w:pStyle w:val="BodyText"/>
      </w:pPr>
      <w:r>
        <w:t>B.  2 m s</w:t>
      </w:r>
      <w:r>
        <w:rPr>
          <w:vertAlign w:val="superscript"/>
        </w:rPr>
        <w:t>−1</w:t>
      </w:r>
    </w:p>
    <w:p w14:paraId="5CA41C32" w14:textId="77777777" w:rsidR="006A4B43" w:rsidRDefault="00000000">
      <w:pPr>
        <w:pStyle w:val="BodyText"/>
      </w:pPr>
      <w:r>
        <w:t>C.  5 m s</w:t>
      </w:r>
      <w:r>
        <w:rPr>
          <w:vertAlign w:val="superscript"/>
        </w:rPr>
        <w:t>−1</w:t>
      </w:r>
    </w:p>
    <w:p w14:paraId="1EDA8342" w14:textId="77777777" w:rsidR="006A4B43" w:rsidRDefault="00000000">
      <w:pPr>
        <w:pStyle w:val="BodyText"/>
      </w:pPr>
      <w:r>
        <w:t>D.  10 m s</w:t>
      </w:r>
      <w:r>
        <w:rPr>
          <w:vertAlign w:val="superscript"/>
        </w:rPr>
        <w:t>−1</w:t>
      </w:r>
    </w:p>
    <w:p w14:paraId="3FEA2D54" w14:textId="77777777" w:rsidR="006A4B43" w:rsidRDefault="00000000">
      <w:pPr>
        <w:pStyle w:val="BodyText"/>
      </w:pPr>
      <w:r>
        <w:rPr>
          <w:b/>
        </w:rPr>
        <w:t>19.</w:t>
      </w:r>
      <w:r>
        <w:t xml:space="preserve"> </w:t>
      </w:r>
      <w:r>
        <w:rPr>
          <w:i/>
        </w:rPr>
        <w:t>[1 mark]</w:t>
      </w:r>
    </w:p>
    <w:p w14:paraId="15D9CBC1" w14:textId="77777777" w:rsidR="006A4B43" w:rsidRDefault="00000000">
      <w:pPr>
        <w:pStyle w:val="BodyText"/>
      </w:pPr>
      <w:r>
        <w:t xml:space="preserve">Two identical blocks, each of mass </w:t>
      </w:r>
      <w:r>
        <w:rPr>
          <w:i/>
        </w:rPr>
        <w:t>m</w:t>
      </w:r>
      <w:r>
        <w:t xml:space="preserve"> and speed </w:t>
      </w:r>
      <w:r>
        <w:rPr>
          <w:i/>
        </w:rPr>
        <w:t>v</w:t>
      </w:r>
      <w:r>
        <w:t>, travel towards each other on a frictionless surface.</w:t>
      </w:r>
    </w:p>
    <w:p w14:paraId="5F6A7597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51072F30" wp14:editId="1BAA282B">
            <wp:extent cx="4686300" cy="990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E10D4" w14:textId="77777777" w:rsidR="006A4B43" w:rsidRDefault="00000000">
      <w:pPr>
        <w:pStyle w:val="BodyText"/>
      </w:pPr>
      <w:r>
        <w:t xml:space="preserve">The blocks undergo a head-on collision. What is definitely true </w:t>
      </w:r>
      <w:r>
        <w:rPr>
          <w:b/>
        </w:rPr>
        <w:t>immediately</w:t>
      </w:r>
      <w:r>
        <w:t xml:space="preserve"> after the collision?</w:t>
      </w:r>
    </w:p>
    <w:p w14:paraId="0C4848DF" w14:textId="77777777" w:rsidR="006A4B43" w:rsidRDefault="00000000">
      <w:pPr>
        <w:pStyle w:val="BodyText"/>
      </w:pPr>
      <w:r>
        <w:t>A. The momentum of each block is zero.</w:t>
      </w:r>
    </w:p>
    <w:p w14:paraId="4C203ACC" w14:textId="77777777" w:rsidR="006A4B43" w:rsidRDefault="00000000">
      <w:pPr>
        <w:pStyle w:val="BodyText"/>
      </w:pPr>
      <w:r>
        <w:t>B. The total momentum is zero.</w:t>
      </w:r>
    </w:p>
    <w:p w14:paraId="0B7C8F43" w14:textId="77777777" w:rsidR="006A4B43" w:rsidRDefault="00000000">
      <w:pPr>
        <w:pStyle w:val="BodyText"/>
      </w:pPr>
      <w:r>
        <w:t>C. The momentum of each block is 2</w:t>
      </w:r>
      <w:r>
        <w:rPr>
          <w:i/>
        </w:rPr>
        <w:t>mv</w:t>
      </w:r>
      <w:r>
        <w:t>.</w:t>
      </w:r>
    </w:p>
    <w:p w14:paraId="4490A713" w14:textId="77777777" w:rsidR="006A4B43" w:rsidRDefault="00000000">
      <w:pPr>
        <w:pStyle w:val="BodyText"/>
      </w:pPr>
      <w:r>
        <w:t>D. The total momentum is 2</w:t>
      </w:r>
      <w:r>
        <w:rPr>
          <w:i/>
        </w:rPr>
        <w:t>mv</w:t>
      </w:r>
      <w:r>
        <w:t>.</w:t>
      </w:r>
    </w:p>
    <w:p w14:paraId="7C666468" w14:textId="77777777" w:rsidR="006A4B43" w:rsidRDefault="00000000">
      <w:pPr>
        <w:pStyle w:val="BodyText"/>
      </w:pPr>
      <w:r>
        <w:rPr>
          <w:b/>
        </w:rPr>
        <w:t>20.</w:t>
      </w:r>
      <w:r>
        <w:t xml:space="preserve"> </w:t>
      </w:r>
      <w:r>
        <w:rPr>
          <w:i/>
        </w:rPr>
        <w:t>[1 mark]</w:t>
      </w:r>
    </w:p>
    <w:p w14:paraId="7F26E82F" w14:textId="77777777" w:rsidR="006A4B43" w:rsidRDefault="00000000">
      <w:pPr>
        <w:pStyle w:val="BodyText"/>
      </w:pPr>
      <w:r>
        <w:t>A block of glass of mass 5 kg and temperature 30°C is brought into contact with a block of asphalt of mass 20 kg and temperature 75°C. The specific heat capacity of asphalt is twice that of glass. No energy is transferred to the surroundings. What is the final temperature of both blocks?</w:t>
      </w:r>
    </w:p>
    <w:p w14:paraId="12A63D67" w14:textId="77777777" w:rsidR="006A4B43" w:rsidRDefault="00000000">
      <w:pPr>
        <w:pStyle w:val="BodyText"/>
      </w:pPr>
      <w:r>
        <w:br/>
        <w:t>A.  35°C</w:t>
      </w:r>
    </w:p>
    <w:p w14:paraId="0E8E424E" w14:textId="77777777" w:rsidR="006A4B43" w:rsidRDefault="00000000">
      <w:pPr>
        <w:pStyle w:val="BodyText"/>
      </w:pPr>
      <w:r>
        <w:t>B.  45°C</w:t>
      </w:r>
    </w:p>
    <w:p w14:paraId="0292726C" w14:textId="77777777" w:rsidR="006A4B43" w:rsidRDefault="00000000">
      <w:pPr>
        <w:pStyle w:val="BodyText"/>
      </w:pPr>
      <w:r>
        <w:t>C.  60°C</w:t>
      </w:r>
    </w:p>
    <w:p w14:paraId="473C42AB" w14:textId="77777777" w:rsidR="006A4B43" w:rsidRDefault="00000000">
      <w:pPr>
        <w:pStyle w:val="BodyText"/>
      </w:pPr>
      <w:r>
        <w:t>D.  70°C</w:t>
      </w:r>
    </w:p>
    <w:p w14:paraId="6DD6851E" w14:textId="77777777" w:rsidR="006A4B43" w:rsidRDefault="00000000">
      <w:pPr>
        <w:pStyle w:val="BodyText"/>
      </w:pPr>
      <w:r>
        <w:rPr>
          <w:b/>
        </w:rPr>
        <w:t>21.</w:t>
      </w:r>
      <w:r>
        <w:t xml:space="preserve"> </w:t>
      </w:r>
      <w:r>
        <w:rPr>
          <w:i/>
        </w:rPr>
        <w:t>[1 mark]</w:t>
      </w:r>
    </w:p>
    <w:p w14:paraId="59BDCF6D" w14:textId="77777777" w:rsidR="006A4B43" w:rsidRDefault="00000000">
      <w:pPr>
        <w:pStyle w:val="BodyText"/>
      </w:pPr>
      <w:r>
        <w:t xml:space="preserve">A bicycle of mass </w:t>
      </w:r>
      <m:oMath>
        <m:r>
          <w:rPr>
            <w:rFonts w:ascii="Cambria Math" w:hAnsi="Cambria Math"/>
          </w:rPr>
          <m:t>M</m:t>
        </m:r>
      </m:oMath>
      <w:r>
        <w:t xml:space="preserve"> comes to rest from speed </w:t>
      </w:r>
      <m:oMath>
        <m:r>
          <w:rPr>
            <w:rFonts w:ascii="Cambria Math" w:hAnsi="Cambria Math"/>
          </w:rPr>
          <m:t>v</m:t>
        </m:r>
      </m:oMath>
      <w:r>
        <w:t xml:space="preserve"> using the back brake. The brake has a specific heat capacity of </w:t>
      </w:r>
      <m:oMath>
        <m:r>
          <w:rPr>
            <w:rFonts w:ascii="Cambria Math" w:hAnsi="Cambria Math"/>
          </w:rPr>
          <m:t>c</m:t>
        </m:r>
      </m:oMath>
      <w:r>
        <w:t xml:space="preserve"> and a mass </w:t>
      </w:r>
      <m:oMath>
        <m:r>
          <w:rPr>
            <w:rFonts w:ascii="Cambria Math" w:hAnsi="Cambria Math"/>
          </w:rPr>
          <m:t>m</m:t>
        </m:r>
      </m:oMath>
      <w:r>
        <w:t>. Half of the kinetic energy is absorbed by the brake.</w:t>
      </w:r>
    </w:p>
    <w:p w14:paraId="61CB686E" w14:textId="77777777" w:rsidR="006A4B43" w:rsidRDefault="00000000">
      <w:pPr>
        <w:pStyle w:val="BodyText"/>
      </w:pPr>
      <w:r>
        <w:t>What is the change in temperature of the brake?</w:t>
      </w:r>
    </w:p>
    <w:p w14:paraId="53722A03" w14:textId="77777777" w:rsidR="006A4B43" w:rsidRDefault="00000000">
      <w:pPr>
        <w:pStyle w:val="BodyText"/>
      </w:pPr>
      <w:r>
        <w:lastRenderedPageBreak/>
        <w:t>A. 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mc</m:t>
            </m:r>
          </m:den>
        </m:f>
      </m:oMath>
    </w:p>
    <w:p w14:paraId="5DC29E10" w14:textId="77777777" w:rsidR="006A4B43" w:rsidRDefault="00000000">
      <w:pPr>
        <w:pStyle w:val="BodyText"/>
      </w:pPr>
      <w:r>
        <w:t>B. 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mc</m:t>
            </m:r>
          </m:den>
        </m:f>
      </m:oMath>
    </w:p>
    <w:p w14:paraId="0E36B803" w14:textId="77777777" w:rsidR="006A4B43" w:rsidRDefault="00000000">
      <w:pPr>
        <w:pStyle w:val="BodyText"/>
      </w:pPr>
      <w:r>
        <w:t>C. 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Mc</m:t>
            </m:r>
          </m:den>
        </m:f>
      </m:oMath>
    </w:p>
    <w:p w14:paraId="643E09A7" w14:textId="77777777" w:rsidR="006A4B43" w:rsidRDefault="00000000">
      <w:pPr>
        <w:pStyle w:val="BodyText"/>
      </w:pPr>
      <w:r>
        <w:t>D. 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Mc</m:t>
            </m:r>
          </m:den>
        </m:f>
      </m:oMath>
    </w:p>
    <w:p w14:paraId="3B053F35" w14:textId="77777777" w:rsidR="006A4B43" w:rsidRDefault="00000000">
      <w:pPr>
        <w:pStyle w:val="BodyText"/>
      </w:pPr>
      <w:r>
        <w:rPr>
          <w:b/>
        </w:rPr>
        <w:t>22.</w:t>
      </w:r>
      <w:r>
        <w:t xml:space="preserve"> </w:t>
      </w:r>
      <w:r>
        <w:rPr>
          <w:i/>
        </w:rPr>
        <w:t>[1 mark]</w:t>
      </w:r>
    </w:p>
    <w:p w14:paraId="5356B18A" w14:textId="77777777" w:rsidR="006A4B43" w:rsidRDefault="00000000">
      <w:pPr>
        <w:pStyle w:val="BodyText"/>
      </w:pPr>
      <w:r>
        <w:t xml:space="preserve">The graph shows the variation with distance </w:t>
      </w:r>
      <m:oMath>
        <m:r>
          <w:rPr>
            <w:rFonts w:ascii="Cambria Math" w:hAnsi="Cambria Math"/>
          </w:rPr>
          <m:t>x</m:t>
        </m:r>
      </m:oMath>
      <w:r>
        <w:t xml:space="preserve"> of the displacement of the particles in a wave. The frequency of the wave is 600 Hz.</w:t>
      </w:r>
    </w:p>
    <w:p w14:paraId="3FE5DA71" w14:textId="77777777" w:rsidR="006A4B43" w:rsidRDefault="00000000">
      <w:pPr>
        <w:pStyle w:val="BodyText"/>
      </w:pPr>
      <w:r>
        <w:br/>
      </w:r>
      <w:r>
        <w:rPr>
          <w:noProof/>
        </w:rPr>
        <w:drawing>
          <wp:inline distT="0" distB="0" distL="0" distR="0" wp14:anchorId="69D3CA64" wp14:editId="7D08572F">
            <wp:extent cx="4321743" cy="27817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9FCAF" w14:textId="77777777" w:rsidR="006A4B43" w:rsidRDefault="00000000">
      <w:pPr>
        <w:pStyle w:val="BodyText"/>
      </w:pPr>
      <w:r>
        <w:t>What is the speed of the wave?</w:t>
      </w:r>
    </w:p>
    <w:p w14:paraId="645FCB65" w14:textId="77777777" w:rsidR="006A4B43" w:rsidRDefault="00000000">
      <w:pPr>
        <w:pStyle w:val="BodyText"/>
      </w:pPr>
      <w:r>
        <w:br/>
        <w:t>A.  0.012 m s</w:t>
      </w:r>
      <w:r>
        <w:rPr>
          <w:vertAlign w:val="superscript"/>
        </w:rPr>
        <w:t>−1</w:t>
      </w:r>
    </w:p>
    <w:p w14:paraId="4A0ACB6A" w14:textId="77777777" w:rsidR="006A4B43" w:rsidRDefault="00000000">
      <w:pPr>
        <w:pStyle w:val="BodyText"/>
      </w:pPr>
      <w:r>
        <w:t>B.  0.024 m s</w:t>
      </w:r>
      <w:r>
        <w:rPr>
          <w:vertAlign w:val="superscript"/>
        </w:rPr>
        <w:t>−1</w:t>
      </w:r>
    </w:p>
    <w:p w14:paraId="1B2A86AA" w14:textId="77777777" w:rsidR="006A4B43" w:rsidRDefault="00000000">
      <w:pPr>
        <w:pStyle w:val="BodyText"/>
      </w:pPr>
      <w:r>
        <w:t>C.  1.2 m s</w:t>
      </w:r>
      <w:r>
        <w:rPr>
          <w:vertAlign w:val="superscript"/>
        </w:rPr>
        <w:t>−1</w:t>
      </w:r>
    </w:p>
    <w:p w14:paraId="497CE37A" w14:textId="77777777" w:rsidR="006A4B43" w:rsidRDefault="00000000">
      <w:pPr>
        <w:pStyle w:val="BodyText"/>
      </w:pPr>
      <w:r>
        <w:t>D.  2.4 m s</w:t>
      </w:r>
      <w:r>
        <w:rPr>
          <w:vertAlign w:val="superscript"/>
        </w:rPr>
        <w:t>−1</w:t>
      </w:r>
    </w:p>
    <w:p w14:paraId="572F903E" w14:textId="77777777" w:rsidR="006A4B43" w:rsidRDefault="00000000">
      <w:pPr>
        <w:pStyle w:val="BodyText"/>
      </w:pPr>
      <w:r>
        <w:rPr>
          <w:b/>
        </w:rPr>
        <w:t>23.</w:t>
      </w:r>
      <w:r>
        <w:t xml:space="preserve"> </w:t>
      </w:r>
      <w:r>
        <w:rPr>
          <w:i/>
        </w:rPr>
        <w:t>[1 mark]</w:t>
      </w:r>
    </w:p>
    <w:p w14:paraId="56BD7AF5" w14:textId="77777777" w:rsidR="006A4B43" w:rsidRDefault="00000000">
      <w:pPr>
        <w:pStyle w:val="BodyText"/>
      </w:pPr>
      <w:r>
        <w:t>What changes occur to the frequency and wavelength of monochromatic light when it travels from glass to air?</w:t>
      </w:r>
    </w:p>
    <w:p w14:paraId="3E22DA14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405A5C1" wp14:editId="27B4A45F">
            <wp:extent cx="3009900" cy="19335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tQSqBzepEgIQGAkBNGckgaQZEBgAAYvekIz2EFhLoHpwkyohAIGREEBzRhJImgGBARCw6A3JaA+BLQLF5zWBAQzoA/QB+gB9gD4wzj6QmmKRjKaSyliOQTfOQUdciSt9gD5AH6AP0Ae2fSA1dSIZTSWVsVzRUTOaxBQ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4F945" w14:textId="77777777" w:rsidR="006A4B43" w:rsidRDefault="00000000">
      <w:pPr>
        <w:pStyle w:val="BodyText"/>
      </w:pPr>
      <w:r>
        <w:rPr>
          <w:b/>
        </w:rPr>
        <w:t>24.</w:t>
      </w:r>
      <w:r>
        <w:t xml:space="preserve"> </w:t>
      </w:r>
      <w:r>
        <w:rPr>
          <w:i/>
        </w:rPr>
        <w:t>[1 mark]</w:t>
      </w:r>
    </w:p>
    <w:p w14:paraId="71ABBB42" w14:textId="77777777" w:rsidR="006A4B43" w:rsidRDefault="00000000">
      <w:pPr>
        <w:pStyle w:val="BodyText"/>
      </w:pPr>
      <w:r>
        <w:t>The graph shows the variation of the displacement of a wave with distance along the wave.</w:t>
      </w:r>
      <w:r>
        <w:br/>
      </w:r>
    </w:p>
    <w:p w14:paraId="643BC218" w14:textId="77777777" w:rsidR="006A4B43" w:rsidRDefault="00000000">
      <w:pPr>
        <w:pStyle w:val="BodyText"/>
      </w:pPr>
      <w:r>
        <w:t>The wave speed is 0.50 m s</w:t>
      </w:r>
      <w:r>
        <w:rPr>
          <w:vertAlign w:val="superscript"/>
        </w:rPr>
        <w:t>-1</w:t>
      </w:r>
      <w:r>
        <w:t>.</w:t>
      </w:r>
    </w:p>
    <w:p w14:paraId="6391FAF1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5812A062" wp14:editId="5D9FC191">
            <wp:extent cx="4841507" cy="370572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4E2CA" w14:textId="77777777" w:rsidR="006A4B43" w:rsidRDefault="00000000">
      <w:pPr>
        <w:pStyle w:val="BodyText"/>
      </w:pPr>
      <w:r>
        <w:t>What is the period of the wave?</w:t>
      </w:r>
      <w:r>
        <w:br/>
      </w:r>
    </w:p>
    <w:p w14:paraId="3D8D4729" w14:textId="77777777" w:rsidR="006A4B43" w:rsidRDefault="00000000">
      <w:pPr>
        <w:pStyle w:val="BodyText"/>
      </w:pPr>
      <w:r>
        <w:t>A. 0.33 s</w:t>
      </w:r>
      <w:r>
        <w:br/>
      </w:r>
    </w:p>
    <w:p w14:paraId="6FEFB966" w14:textId="77777777" w:rsidR="006A4B43" w:rsidRDefault="00000000">
      <w:pPr>
        <w:pStyle w:val="BodyText"/>
      </w:pPr>
      <w:r>
        <w:t>B. 1.5 s</w:t>
      </w:r>
      <w:r>
        <w:br/>
      </w:r>
    </w:p>
    <w:p w14:paraId="5AA85F29" w14:textId="77777777" w:rsidR="006A4B43" w:rsidRDefault="00000000">
      <w:pPr>
        <w:pStyle w:val="BodyText"/>
      </w:pPr>
      <w:r>
        <w:lastRenderedPageBreak/>
        <w:t>C. 3.0 s</w:t>
      </w:r>
      <w:r>
        <w:br/>
      </w:r>
    </w:p>
    <w:p w14:paraId="08579153" w14:textId="77777777" w:rsidR="006A4B43" w:rsidRDefault="00000000">
      <w:pPr>
        <w:pStyle w:val="BodyText"/>
      </w:pPr>
      <w:r>
        <w:t>D. 6.0 s</w:t>
      </w:r>
    </w:p>
    <w:p w14:paraId="226EC012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54D1BC14" wp14:editId="0D293465">
            <wp:extent cx="5334000" cy="99884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answer_space/lines_sm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B3EBF" w14:textId="77777777" w:rsidR="006A4B43" w:rsidRDefault="00000000">
      <w:pPr>
        <w:pStyle w:val="BodyText"/>
      </w:pPr>
      <w:r>
        <w:rPr>
          <w:b/>
        </w:rPr>
        <w:t>25.</w:t>
      </w:r>
      <w:r>
        <w:t xml:space="preserve"> </w:t>
      </w:r>
      <w:r>
        <w:rPr>
          <w:i/>
        </w:rPr>
        <w:t>[1 mark]</w:t>
      </w:r>
    </w:p>
    <w:p w14:paraId="4932CE72" w14:textId="77777777" w:rsidR="006A4B43" w:rsidRDefault="00000000">
      <w:pPr>
        <w:pStyle w:val="BodyText"/>
      </w:pPr>
      <w:r>
        <w:t>In the circuits shown, the cells have the same emf and zero internal resistance. All resistors are identical.</w:t>
      </w:r>
    </w:p>
    <w:p w14:paraId="3D26D9EF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0CBB41A" wp14:editId="21C8FFC5">
            <wp:extent cx="5334000" cy="172341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37C98" w14:textId="77777777" w:rsidR="006A4B43" w:rsidRDefault="00000000">
      <w:pPr>
        <w:pStyle w:val="BodyText"/>
      </w:pPr>
      <w:r>
        <w:t>What is the order of increasing power dissipated in each circuit?</w:t>
      </w:r>
    </w:p>
    <w:p w14:paraId="4D4F93BB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3708F67E" wp14:editId="6DE52184">
            <wp:extent cx="4381500" cy="2590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355D6" w14:textId="77777777" w:rsidR="006A4B43" w:rsidRDefault="00000000">
      <w:pPr>
        <w:pStyle w:val="BodyText"/>
      </w:pPr>
      <w:r>
        <w:rPr>
          <w:b/>
        </w:rPr>
        <w:t>26.</w:t>
      </w:r>
      <w:r>
        <w:t xml:space="preserve"> </w:t>
      </w:r>
      <w:r>
        <w:rPr>
          <w:i/>
        </w:rPr>
        <w:t>[1 mark]</w:t>
      </w:r>
    </w:p>
    <w:p w14:paraId="2C60B19C" w14:textId="77777777" w:rsidR="006A4B43" w:rsidRDefault="00000000">
      <w:pPr>
        <w:pStyle w:val="BodyText"/>
      </w:pPr>
      <w:r>
        <w:lastRenderedPageBreak/>
        <w:t xml:space="preserve">An electric motor raises an object of weight </w:t>
      </w:r>
      <m:oMath>
        <m:r>
          <w:rPr>
            <w:rFonts w:ascii="Cambria Math" w:hAnsi="Cambria Math"/>
          </w:rPr>
          <m:t>500 N</m:t>
        </m:r>
      </m:oMath>
      <w:r>
        <w:t xml:space="preserve"> through a vertical distance of </w:t>
      </w:r>
      <m:oMath>
        <m:r>
          <w:rPr>
            <w:rFonts w:ascii="Cambria Math" w:hAnsi="Cambria Math"/>
          </w:rPr>
          <m:t>3.0 m</m:t>
        </m:r>
      </m:oMath>
      <w:r>
        <w:t xml:space="preserve"> in </w:t>
      </w:r>
      <m:oMath>
        <m:r>
          <w:rPr>
            <w:rFonts w:ascii="Cambria Math" w:hAnsi="Cambria Math"/>
          </w:rPr>
          <m:t>1.5 s</m:t>
        </m:r>
      </m:oMath>
      <w:r>
        <w:t xml:space="preserve">. The current in the electric motor is </w:t>
      </w:r>
      <m:oMath>
        <m:r>
          <w:rPr>
            <w:rFonts w:ascii="Cambria Math" w:hAnsi="Cambria Math"/>
          </w:rPr>
          <m:t>10 A</m:t>
        </m:r>
      </m:oMath>
      <w:r>
        <w:t xml:space="preserve"> at a potential difference of </w:t>
      </w:r>
      <m:oMath>
        <m:r>
          <w:rPr>
            <w:rFonts w:ascii="Cambria Math" w:hAnsi="Cambria Math"/>
          </w:rPr>
          <m:t>200 V</m:t>
        </m:r>
      </m:oMath>
      <w:r>
        <w:t>. What is the efficiency of the electric motor?</w:t>
      </w:r>
    </w:p>
    <w:p w14:paraId="148A705D" w14:textId="77777777" w:rsidR="006A4B43" w:rsidRDefault="00000000">
      <w:pPr>
        <w:pStyle w:val="BodyText"/>
      </w:pPr>
      <w:r>
        <w:t>A.  </w:t>
      </w:r>
      <m:oMath>
        <m:r>
          <w:rPr>
            <w:rFonts w:ascii="Cambria Math" w:hAnsi="Cambria Math"/>
          </w:rPr>
          <m:t>17 %</m:t>
        </m:r>
      </m:oMath>
    </w:p>
    <w:p w14:paraId="1E0551BA" w14:textId="77777777" w:rsidR="006A4B43" w:rsidRDefault="00000000">
      <w:pPr>
        <w:pStyle w:val="BodyText"/>
      </w:pPr>
      <w:r>
        <w:t>B.  </w:t>
      </w:r>
      <m:oMath>
        <m:r>
          <w:rPr>
            <w:rFonts w:ascii="Cambria Math" w:hAnsi="Cambria Math"/>
          </w:rPr>
          <m:t>38 %</m:t>
        </m:r>
      </m:oMath>
    </w:p>
    <w:p w14:paraId="4D1D15AA" w14:textId="77777777" w:rsidR="006A4B43" w:rsidRDefault="00000000">
      <w:pPr>
        <w:pStyle w:val="BodyText"/>
      </w:pPr>
      <w:r>
        <w:t>C.  </w:t>
      </w:r>
      <m:oMath>
        <m:r>
          <w:rPr>
            <w:rFonts w:ascii="Cambria Math" w:hAnsi="Cambria Math"/>
          </w:rPr>
          <m:t>50 %</m:t>
        </m:r>
      </m:oMath>
    </w:p>
    <w:p w14:paraId="6FD4E8B8" w14:textId="77777777" w:rsidR="006A4B43" w:rsidRDefault="00000000">
      <w:pPr>
        <w:pStyle w:val="BodyText"/>
      </w:pPr>
      <w:r>
        <w:t>D.  </w:t>
      </w:r>
      <m:oMath>
        <m:r>
          <w:rPr>
            <w:rFonts w:ascii="Cambria Math" w:hAnsi="Cambria Math"/>
          </w:rPr>
          <m:t>75 %</m:t>
        </m:r>
      </m:oMath>
    </w:p>
    <w:p w14:paraId="55F0C7CA" w14:textId="77777777" w:rsidR="006A4B43" w:rsidRDefault="00000000">
      <w:pPr>
        <w:pStyle w:val="BodyText"/>
      </w:pPr>
      <w:r>
        <w:rPr>
          <w:b/>
        </w:rPr>
        <w:t>27.</w:t>
      </w:r>
      <w:r>
        <w:t xml:space="preserve"> </w:t>
      </w:r>
      <w:r>
        <w:rPr>
          <w:i/>
        </w:rPr>
        <w:t>[1 mark]</w:t>
      </w:r>
    </w:p>
    <w:p w14:paraId="112D6E6C" w14:textId="77777777" w:rsidR="006A4B43" w:rsidRDefault="00000000">
      <w:pPr>
        <w:pStyle w:val="BodyText"/>
      </w:pPr>
      <w:r>
        <w:t xml:space="preserve">Four resistors of </w:t>
      </w:r>
      <m:oMath>
        <m:r>
          <w:rPr>
            <w:rFonts w:ascii="Cambria Math" w:hAnsi="Cambria Math"/>
          </w:rPr>
          <m:t>4 Ω</m:t>
        </m:r>
      </m:oMath>
      <w:r>
        <w:t xml:space="preserve"> each are connected as shown.</w:t>
      </w:r>
    </w:p>
    <w:p w14:paraId="16F1D724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A43B01B" wp14:editId="61C7A5B1">
            <wp:extent cx="2349500" cy="2184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73281" w14:textId="77777777" w:rsidR="006A4B43" w:rsidRDefault="00000000">
      <w:pPr>
        <w:pStyle w:val="BodyText"/>
      </w:pPr>
      <w:r>
        <w:t>What is the effective resistance between P and Q?</w:t>
      </w:r>
    </w:p>
    <w:p w14:paraId="18B96212" w14:textId="77777777" w:rsidR="006A4B43" w:rsidRDefault="00000000">
      <w:pPr>
        <w:pStyle w:val="BodyText"/>
      </w:pPr>
      <w:r>
        <w:t>A.  </w:t>
      </w:r>
      <m:oMath>
        <m:r>
          <w:rPr>
            <w:rFonts w:ascii="Cambria Math" w:hAnsi="Cambria Math"/>
          </w:rPr>
          <m:t>1.0 Ω</m:t>
        </m:r>
      </m:oMath>
    </w:p>
    <w:p w14:paraId="1AF412E6" w14:textId="77777777" w:rsidR="006A4B43" w:rsidRDefault="00000000">
      <w:pPr>
        <w:pStyle w:val="BodyText"/>
      </w:pPr>
      <w:r>
        <w:t>B.  </w:t>
      </w:r>
      <m:oMath>
        <m:r>
          <w:rPr>
            <w:rFonts w:ascii="Cambria Math" w:hAnsi="Cambria Math"/>
          </w:rPr>
          <m:t>2.4 Ω</m:t>
        </m:r>
      </m:oMath>
    </w:p>
    <w:p w14:paraId="2085CA89" w14:textId="77777777" w:rsidR="006A4B43" w:rsidRDefault="00000000">
      <w:pPr>
        <w:pStyle w:val="BodyText"/>
      </w:pPr>
      <w:r>
        <w:t>C.  </w:t>
      </w:r>
      <m:oMath>
        <m:r>
          <w:rPr>
            <w:rFonts w:ascii="Cambria Math" w:hAnsi="Cambria Math"/>
          </w:rPr>
          <m:t>3.4 Ω</m:t>
        </m:r>
      </m:oMath>
    </w:p>
    <w:p w14:paraId="47B7C076" w14:textId="77777777" w:rsidR="006A4B43" w:rsidRDefault="00000000">
      <w:pPr>
        <w:pStyle w:val="BodyText"/>
      </w:pPr>
      <w:r>
        <w:t>D.  </w:t>
      </w:r>
      <m:oMath>
        <m:r>
          <w:rPr>
            <w:rFonts w:ascii="Cambria Math" w:hAnsi="Cambria Math"/>
          </w:rPr>
          <m:t>4.0 Ω</m:t>
        </m:r>
      </m:oMath>
    </w:p>
    <w:p w14:paraId="6F5F4EC6" w14:textId="77777777" w:rsidR="006A4B43" w:rsidRDefault="00000000">
      <w:pPr>
        <w:pStyle w:val="BodyText"/>
      </w:pPr>
      <w:r>
        <w:rPr>
          <w:b/>
        </w:rPr>
        <w:t>28.</w:t>
      </w:r>
      <w:r>
        <w:t xml:space="preserve"> </w:t>
      </w:r>
      <w:r>
        <w:rPr>
          <w:i/>
        </w:rPr>
        <w:t>[1 mark]</w:t>
      </w:r>
    </w:p>
    <w:p w14:paraId="365DEEF4" w14:textId="77777777" w:rsidR="006A4B43" w:rsidRDefault="00000000">
      <w:pPr>
        <w:pStyle w:val="BodyText"/>
      </w:pPr>
      <w:r>
        <w:t>Three resistors are connected as shown. What is the value of the total resistance between X and Y?</w:t>
      </w:r>
    </w:p>
    <w:p w14:paraId="4CA4C535" w14:textId="77777777" w:rsidR="006A4B43" w:rsidRDefault="00000000">
      <w:pPr>
        <w:pStyle w:val="BodyText"/>
      </w:pPr>
      <w:r>
        <w:lastRenderedPageBreak/>
        <w:t>                                                    </w:t>
      </w:r>
      <w:r>
        <w:rPr>
          <w:noProof/>
        </w:rPr>
        <w:drawing>
          <wp:inline distT="0" distB="0" distL="0" distR="0" wp14:anchorId="432C65BF" wp14:editId="19482030">
            <wp:extent cx="2743200" cy="2552700"/>
            <wp:effectExtent l="0" t="0" r="0" b="0"/>
            <wp:docPr id="24" name="Picture" descr="M18/4/PHYSI/SPM/ENG/TZ1/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uploads/tinymce_asset/asset/4677/Schermafbeelding_2018-08-10_om_16.44.5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E4F6E" w14:textId="77777777" w:rsidR="006A4B43" w:rsidRDefault="00000000">
      <w:pPr>
        <w:pStyle w:val="BodyText"/>
      </w:pPr>
      <w:r>
        <w:t>A.     1.5 Ω</w:t>
      </w:r>
    </w:p>
    <w:p w14:paraId="53AA0C3F" w14:textId="77777777" w:rsidR="006A4B43" w:rsidRDefault="00000000">
      <w:pPr>
        <w:pStyle w:val="BodyText"/>
      </w:pPr>
      <w:r>
        <w:t>B.     1.9 Ω</w:t>
      </w:r>
    </w:p>
    <w:p w14:paraId="3DA4AC32" w14:textId="77777777" w:rsidR="006A4B43" w:rsidRDefault="00000000">
      <w:pPr>
        <w:pStyle w:val="BodyText"/>
      </w:pPr>
      <w:r>
        <w:t>C.     6.0 Ω</w:t>
      </w:r>
    </w:p>
    <w:p w14:paraId="716ED5CC" w14:textId="77777777" w:rsidR="006A4B43" w:rsidRDefault="00000000">
      <w:pPr>
        <w:pStyle w:val="BodyText"/>
      </w:pPr>
      <w:r>
        <w:t>D.     8.0 Ω</w:t>
      </w:r>
    </w:p>
    <w:p w14:paraId="440CF8EE" w14:textId="77777777" w:rsidR="006A4B43" w:rsidRDefault="00000000">
      <w:pPr>
        <w:pStyle w:val="BodyText"/>
      </w:pPr>
      <w:r>
        <w:rPr>
          <w:b/>
        </w:rPr>
        <w:t>29.</w:t>
      </w:r>
      <w:r>
        <w:t xml:space="preserve"> </w:t>
      </w:r>
      <w:r>
        <w:rPr>
          <w:i/>
        </w:rPr>
        <w:t>[1 mark]</w:t>
      </w:r>
    </w:p>
    <w:p w14:paraId="40B6AC2F" w14:textId="77777777" w:rsidR="006A4B43" w:rsidRDefault="00000000">
      <w:pPr>
        <w:pStyle w:val="BodyText"/>
      </w:pPr>
      <w:r>
        <w:t>A car on a road follows a horizontal circular path at a constant speed. What is the direction of the net force acting on the car and the direction of the instantaneous velocity of the car?</w:t>
      </w:r>
    </w:p>
    <w:p w14:paraId="3AF86C3A" w14:textId="77777777" w:rsidR="006A4B43" w:rsidRDefault="00000000">
      <w:pPr>
        <w:pStyle w:val="BodyText"/>
      </w:pPr>
      <w:r>
        <w:br/>
      </w:r>
      <w:r>
        <w:rPr>
          <w:noProof/>
        </w:rPr>
        <w:drawing>
          <wp:inline distT="0" distB="0" distL="0" distR="0" wp14:anchorId="7F079611" wp14:editId="61151910">
            <wp:extent cx="5334000" cy="144114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CCF26" w14:textId="77777777" w:rsidR="006A4B43" w:rsidRDefault="00000000">
      <w:pPr>
        <w:pStyle w:val="BodyText"/>
      </w:pPr>
      <w:r>
        <w:rPr>
          <w:b/>
        </w:rPr>
        <w:t>30.</w:t>
      </w:r>
      <w:r>
        <w:t xml:space="preserve"> </w:t>
      </w:r>
      <w:r>
        <w:rPr>
          <w:i/>
        </w:rPr>
        <w:t>[1 mark]</w:t>
      </w:r>
    </w:p>
    <w:p w14:paraId="6E83DC17" w14:textId="77777777" w:rsidR="006A4B43" w:rsidRDefault="00000000">
      <w:pPr>
        <w:pStyle w:val="BodyText"/>
      </w:pPr>
      <w:r>
        <w:t>The background count in a laboratory is 20 counts per second. The initial observed count rate of a pure sample of nitrogen-13 in this laboratory is 180 counts per second. The half-life of nitrogen-13 is 10 minutes. What is the expected count rate of the sample after 30 minutes?</w:t>
      </w:r>
    </w:p>
    <w:p w14:paraId="539F3ECA" w14:textId="77777777" w:rsidR="006A4B43" w:rsidRDefault="00000000">
      <w:pPr>
        <w:pStyle w:val="BodyText"/>
      </w:pPr>
      <w:r>
        <w:t>A.  20 counts per second</w:t>
      </w:r>
    </w:p>
    <w:p w14:paraId="1F389C88" w14:textId="77777777" w:rsidR="006A4B43" w:rsidRDefault="00000000">
      <w:pPr>
        <w:pStyle w:val="BodyText"/>
      </w:pPr>
      <w:r>
        <w:t>B.  23 counts per second</w:t>
      </w:r>
    </w:p>
    <w:p w14:paraId="59D9DC61" w14:textId="77777777" w:rsidR="006A4B43" w:rsidRDefault="00000000">
      <w:pPr>
        <w:pStyle w:val="BodyText"/>
      </w:pPr>
      <w:r>
        <w:lastRenderedPageBreak/>
        <w:t>C.  40 counts per second</w:t>
      </w:r>
    </w:p>
    <w:p w14:paraId="15E86050" w14:textId="77777777" w:rsidR="006A4B43" w:rsidRDefault="00000000">
      <w:pPr>
        <w:pStyle w:val="BodyText"/>
      </w:pPr>
      <w:r>
        <w:t>D.  60 counts per second</w:t>
      </w:r>
    </w:p>
    <w:p w14:paraId="0EC3A632" w14:textId="77777777" w:rsidR="006A4B43" w:rsidRDefault="00000000">
      <w:pPr>
        <w:pStyle w:val="BodyText"/>
      </w:pPr>
      <w:r>
        <w:rPr>
          <w:b/>
        </w:rPr>
        <w:t>31.</w:t>
      </w:r>
      <w:r>
        <w:t xml:space="preserve"> </w:t>
      </w:r>
      <w:r>
        <w:rPr>
          <w:i/>
        </w:rPr>
        <w:t>[1 mark]</w:t>
      </w:r>
    </w:p>
    <w:p w14:paraId="02CB8A6F" w14:textId="77777777" w:rsidR="006A4B43" w:rsidRDefault="00000000">
      <w:pPr>
        <w:pStyle w:val="BodyText"/>
      </w:pPr>
      <w:r>
        <w:t>What statement about alpha particles, beta particles and gamma radiation is true?</w:t>
      </w:r>
    </w:p>
    <w:p w14:paraId="558A75A0" w14:textId="77777777" w:rsidR="006A4B43" w:rsidRDefault="00000000">
      <w:pPr>
        <w:pStyle w:val="BodyText"/>
      </w:pPr>
      <w:r>
        <w:t>A.  Gamma radiation always travels faster than beta particles in a vacuum.</w:t>
      </w:r>
    </w:p>
    <w:p w14:paraId="3BCF68E6" w14:textId="77777777" w:rsidR="006A4B43" w:rsidRDefault="00000000">
      <w:pPr>
        <w:pStyle w:val="BodyText"/>
      </w:pPr>
      <w:r>
        <w:t>B.  In air, beta particles produce more ions per unit length travelled than alpha particles.</w:t>
      </w:r>
    </w:p>
    <w:p w14:paraId="1EF80E02" w14:textId="77777777" w:rsidR="006A4B43" w:rsidRDefault="00000000">
      <w:pPr>
        <w:pStyle w:val="BodyText"/>
      </w:pPr>
      <w:r>
        <w:t>C.  Alpha particles are always emitted when beta particles are emitted.</w:t>
      </w:r>
    </w:p>
    <w:p w14:paraId="2D3E1D06" w14:textId="77777777" w:rsidR="006A4B43" w:rsidRDefault="00000000">
      <w:pPr>
        <w:pStyle w:val="BodyText"/>
      </w:pPr>
      <w:r>
        <w:t>D.  Alpha particles are deflected in the same direction as beta particles in a magnetic field.</w:t>
      </w:r>
    </w:p>
    <w:p w14:paraId="42EC2ECB" w14:textId="77777777" w:rsidR="006A4B43" w:rsidRDefault="00000000">
      <w:pPr>
        <w:pStyle w:val="BodyText"/>
      </w:pPr>
      <w:r>
        <w:rPr>
          <w:b/>
        </w:rPr>
        <w:t>32.</w:t>
      </w:r>
      <w:r>
        <w:t xml:space="preserve"> </w:t>
      </w:r>
      <w:r>
        <w:rPr>
          <w:i/>
        </w:rPr>
        <w:t>[1 mark]</w:t>
      </w:r>
    </w:p>
    <w:p w14:paraId="79CC03C0" w14:textId="77777777" w:rsidR="006A4B43" w:rsidRDefault="00000000">
      <w:pPr>
        <w:pStyle w:val="BodyText"/>
      </w:pPr>
      <w:r>
        <w:t xml:space="preserve">Which property of a nuclide does </w:t>
      </w:r>
      <w:r>
        <w:rPr>
          <w:b/>
        </w:rPr>
        <w:t>not</w:t>
      </w:r>
      <w:r>
        <w:t xml:space="preserve"> change as a result of beta decay?</w:t>
      </w:r>
    </w:p>
    <w:p w14:paraId="22B8CD12" w14:textId="77777777" w:rsidR="006A4B43" w:rsidRDefault="00000000">
      <w:pPr>
        <w:pStyle w:val="BodyText"/>
      </w:pPr>
      <w:r>
        <w:t>A. Nucleon number</w:t>
      </w:r>
    </w:p>
    <w:p w14:paraId="269FE9CE" w14:textId="77777777" w:rsidR="006A4B43" w:rsidRDefault="00000000">
      <w:pPr>
        <w:pStyle w:val="BodyText"/>
      </w:pPr>
      <w:r>
        <w:t>B. Neutron number</w:t>
      </w:r>
    </w:p>
    <w:p w14:paraId="5FD95B80" w14:textId="77777777" w:rsidR="006A4B43" w:rsidRDefault="00000000">
      <w:pPr>
        <w:pStyle w:val="BodyText"/>
      </w:pPr>
      <w:r>
        <w:t>C. Proton number</w:t>
      </w:r>
    </w:p>
    <w:p w14:paraId="30982B45" w14:textId="77777777" w:rsidR="006A4B43" w:rsidRDefault="00000000">
      <w:pPr>
        <w:pStyle w:val="BodyText"/>
      </w:pPr>
      <w:r>
        <w:t>D. Charge</w:t>
      </w:r>
    </w:p>
    <w:p w14:paraId="58C0D3E0" w14:textId="77777777" w:rsidR="006A4B43" w:rsidRDefault="00000000">
      <w:pPr>
        <w:pStyle w:val="BodyText"/>
      </w:pPr>
      <w:r>
        <w:rPr>
          <w:noProof/>
        </w:rPr>
        <w:drawing>
          <wp:inline distT="0" distB="0" distL="0" distR="0" wp14:anchorId="016F63A4" wp14:editId="294E427A">
            <wp:extent cx="5334000" cy="99884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-questionbank-attachments.s3.amazonaws.com/answer_space/lines_sm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D2218" w14:textId="77777777" w:rsidR="006A4B43" w:rsidRDefault="00000000">
      <w:pPr>
        <w:pStyle w:val="BodyText"/>
      </w:pPr>
      <w:r>
        <w:rPr>
          <w:b/>
        </w:rPr>
        <w:t>33.</w:t>
      </w:r>
      <w:r>
        <w:t xml:space="preserve"> </w:t>
      </w:r>
      <w:r>
        <w:rPr>
          <w:i/>
        </w:rPr>
        <w:t>[1 mark]</w:t>
      </w:r>
    </w:p>
    <w:p w14:paraId="5961FE3C" w14:textId="77777777" w:rsidR="006A4B43" w:rsidRDefault="00000000">
      <w:pPr>
        <w:pStyle w:val="BodyText"/>
      </w:pPr>
      <w:r>
        <w:t>Which quantity has the same units as those for energy stored per unit volume?</w:t>
      </w:r>
    </w:p>
    <w:p w14:paraId="1F632608" w14:textId="77777777" w:rsidR="006A4B43" w:rsidRDefault="00000000">
      <w:pPr>
        <w:pStyle w:val="BodyText"/>
      </w:pPr>
      <w:r>
        <w:t>A.  Density</w:t>
      </w:r>
    </w:p>
    <w:p w14:paraId="39B6B967" w14:textId="77777777" w:rsidR="006A4B43" w:rsidRDefault="00000000">
      <w:pPr>
        <w:pStyle w:val="BodyText"/>
      </w:pPr>
      <w:r>
        <w:t>B.  Force</w:t>
      </w:r>
    </w:p>
    <w:p w14:paraId="31F37C9C" w14:textId="77777777" w:rsidR="006A4B43" w:rsidRDefault="00000000">
      <w:pPr>
        <w:pStyle w:val="BodyText"/>
      </w:pPr>
      <w:r>
        <w:t>C.  Momentum</w:t>
      </w:r>
    </w:p>
    <w:p w14:paraId="65003E7E" w14:textId="77777777" w:rsidR="006A4B43" w:rsidRDefault="00000000">
      <w:pPr>
        <w:pStyle w:val="BodyText"/>
      </w:pPr>
      <w:r>
        <w:t>D.  Pressure</w:t>
      </w:r>
    </w:p>
    <w:p w14:paraId="556A4F19" w14:textId="77777777" w:rsidR="006A4B43" w:rsidRDefault="00000000">
      <w:pPr>
        <w:pStyle w:val="BodyText"/>
      </w:pPr>
      <w:r>
        <w:rPr>
          <w:b/>
        </w:rPr>
        <w:t>34.</w:t>
      </w:r>
      <w:r>
        <w:t xml:space="preserve"> </w:t>
      </w:r>
      <w:r>
        <w:rPr>
          <w:i/>
        </w:rPr>
        <w:t>[1 mark]</w:t>
      </w:r>
    </w:p>
    <w:p w14:paraId="6A695E6D" w14:textId="77777777" w:rsidR="006A4B43" w:rsidRDefault="00000000">
      <w:pPr>
        <w:pStyle w:val="BodyText"/>
      </w:pPr>
      <w:r>
        <w:t xml:space="preserve">The graphs show the variation of the displacement </w:t>
      </w:r>
      <w:r>
        <w:rPr>
          <w:i/>
        </w:rPr>
        <w:t>y</w:t>
      </w:r>
      <w:r>
        <w:t xml:space="preserve"> of a medium with distance </w:t>
      </w:r>
      <m:oMath>
        <m:r>
          <w:rPr>
            <w:rFonts w:ascii="Cambria Math" w:hAnsi="Cambria Math"/>
          </w:rPr>
          <m:t>x</m:t>
        </m:r>
      </m:oMath>
      <w:r>
        <w:t xml:space="preserve"> and with time </w:t>
      </w:r>
      <w:r>
        <w:rPr>
          <w:i/>
        </w:rPr>
        <w:t>t</w:t>
      </w:r>
      <w:r>
        <w:t> for a travelling wave.</w:t>
      </w:r>
    </w:p>
    <w:p w14:paraId="67586E76" w14:textId="77777777" w:rsidR="006A4B4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A590921" wp14:editId="04C00EEC">
            <wp:extent cx="5334000" cy="48006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2902A" w14:textId="77777777" w:rsidR="006A4B43" w:rsidRDefault="00000000">
      <w:pPr>
        <w:pStyle w:val="BodyText"/>
      </w:pPr>
      <w:r>
        <w:t>What is the speed of the wave?</w:t>
      </w:r>
    </w:p>
    <w:p w14:paraId="7FB1794A" w14:textId="77777777" w:rsidR="006A4B43" w:rsidRDefault="00000000">
      <w:pPr>
        <w:pStyle w:val="BodyText"/>
      </w:pPr>
      <w:r>
        <w:t> </w:t>
      </w:r>
    </w:p>
    <w:p w14:paraId="56870A83" w14:textId="77777777" w:rsidR="006A4B43" w:rsidRDefault="00000000">
      <w:pPr>
        <w:pStyle w:val="BodyText"/>
      </w:pPr>
      <w:r>
        <w:t>A.   0.6 m s</w:t>
      </w:r>
      <w:r>
        <w:rPr>
          <w:vertAlign w:val="superscript"/>
        </w:rPr>
        <w:t>–1</w:t>
      </w:r>
    </w:p>
    <w:p w14:paraId="15AB1C88" w14:textId="77777777" w:rsidR="006A4B43" w:rsidRDefault="00000000">
      <w:pPr>
        <w:pStyle w:val="BodyText"/>
      </w:pPr>
      <w:r>
        <w:t>B.   0.8 m s</w:t>
      </w:r>
      <w:r>
        <w:rPr>
          <w:vertAlign w:val="superscript"/>
        </w:rPr>
        <w:t>–1</w:t>
      </w:r>
    </w:p>
    <w:p w14:paraId="6072582F" w14:textId="77777777" w:rsidR="006A4B43" w:rsidRDefault="00000000">
      <w:pPr>
        <w:pStyle w:val="BodyText"/>
      </w:pPr>
      <w:r>
        <w:t>C.   600 m s</w:t>
      </w:r>
      <w:r>
        <w:rPr>
          <w:vertAlign w:val="superscript"/>
        </w:rPr>
        <w:t>–1</w:t>
      </w:r>
    </w:p>
    <w:p w14:paraId="1DADE78E" w14:textId="77777777" w:rsidR="006A4B43" w:rsidRDefault="00000000">
      <w:pPr>
        <w:pStyle w:val="BodyText"/>
      </w:pPr>
      <w:r>
        <w:t>D.   800 m s</w:t>
      </w:r>
      <w:r>
        <w:rPr>
          <w:vertAlign w:val="superscript"/>
        </w:rPr>
        <w:t>–1</w:t>
      </w:r>
    </w:p>
    <w:p w14:paraId="3398FC51" w14:textId="77777777" w:rsidR="006A4B43" w:rsidRDefault="00000000">
      <w:pPr>
        <w:pStyle w:val="BodyText"/>
      </w:pPr>
      <w:r>
        <w:rPr>
          <w:b/>
        </w:rPr>
        <w:t>35.</w:t>
      </w:r>
      <w:r>
        <w:t xml:space="preserve"> </w:t>
      </w:r>
      <w:r>
        <w:rPr>
          <w:i/>
        </w:rPr>
        <w:t>[1 mark]</w:t>
      </w:r>
    </w:p>
    <w:p w14:paraId="0F147F14" w14:textId="77777777" w:rsidR="006A4B43" w:rsidRDefault="00000000">
      <w:pPr>
        <w:pStyle w:val="BodyText"/>
      </w:pPr>
      <w:r>
        <w:t>Which is a unit of force?</w:t>
      </w:r>
    </w:p>
    <w:p w14:paraId="205BD8F7" w14:textId="77777777" w:rsidR="006A4B43" w:rsidRDefault="00000000">
      <w:pPr>
        <w:pStyle w:val="BodyText"/>
      </w:pPr>
      <w:r>
        <w:t>A.     J m</w:t>
      </w:r>
    </w:p>
    <w:p w14:paraId="7E9F4621" w14:textId="77777777" w:rsidR="006A4B43" w:rsidRDefault="00000000">
      <w:pPr>
        <w:pStyle w:val="BodyText"/>
      </w:pPr>
      <w:r>
        <w:t>B.     J m</w:t>
      </w:r>
      <w:r>
        <w:rPr>
          <w:vertAlign w:val="superscript"/>
        </w:rPr>
        <w:t>–1</w:t>
      </w:r>
    </w:p>
    <w:p w14:paraId="3F526E5A" w14:textId="77777777" w:rsidR="006A4B43" w:rsidRDefault="00000000">
      <w:pPr>
        <w:pStyle w:val="BodyText"/>
      </w:pPr>
      <w:r>
        <w:t>C.     J m s</w:t>
      </w:r>
      <w:r>
        <w:rPr>
          <w:vertAlign w:val="superscript"/>
        </w:rPr>
        <w:t>–1</w:t>
      </w:r>
    </w:p>
    <w:p w14:paraId="58605107" w14:textId="77777777" w:rsidR="006A4B43" w:rsidRDefault="00000000">
      <w:pPr>
        <w:pStyle w:val="BodyText"/>
      </w:pPr>
      <w:r>
        <w:lastRenderedPageBreak/>
        <w:t>D.     J m</w:t>
      </w:r>
      <w:r>
        <w:rPr>
          <w:vertAlign w:val="superscript"/>
        </w:rPr>
        <w:t>–1</w:t>
      </w:r>
      <w:r>
        <w:t xml:space="preserve"> s</w:t>
      </w:r>
    </w:p>
    <w:p w14:paraId="02116DB0" w14:textId="77777777" w:rsidR="006A4B43" w:rsidRDefault="00000000">
      <w:r>
        <w:pict w14:anchorId="570919F2">
          <v:rect id="_x0000_i1025" style="width:0;height:1.5pt" o:hralign="center" o:hrstd="t" o:hr="t"/>
        </w:pict>
      </w:r>
    </w:p>
    <w:p w14:paraId="71A99AE1" w14:textId="02F9E16A" w:rsidR="001C1144" w:rsidRDefault="00000000" w:rsidP="001C1144">
      <w:pPr>
        <w:pStyle w:val="FirstParagraph"/>
      </w:pPr>
      <w:r>
        <w:br/>
      </w:r>
    </w:p>
    <w:p w14:paraId="30427264" w14:textId="08C36C2B" w:rsidR="006A4B43" w:rsidRDefault="006A4B43">
      <w:pPr>
        <w:pStyle w:val="BodyText"/>
      </w:pPr>
    </w:p>
    <w:sectPr w:rsidR="006A4B43">
      <w:headerReference w:type="default" r:id="rId3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4A22F" w14:textId="77777777" w:rsidR="00204F1F" w:rsidRDefault="00204F1F">
      <w:pPr>
        <w:spacing w:after="0"/>
      </w:pPr>
      <w:r>
        <w:separator/>
      </w:r>
    </w:p>
  </w:endnote>
  <w:endnote w:type="continuationSeparator" w:id="0">
    <w:p w14:paraId="76290394" w14:textId="77777777" w:rsidR="00204F1F" w:rsidRDefault="00204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3EE0C" w14:textId="77777777" w:rsidR="00204F1F" w:rsidRDefault="00204F1F">
      <w:r>
        <w:separator/>
      </w:r>
    </w:p>
  </w:footnote>
  <w:footnote w:type="continuationSeparator" w:id="0">
    <w:p w14:paraId="753B1E76" w14:textId="77777777" w:rsidR="00204F1F" w:rsidRDefault="00204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673F" w14:textId="16FC5722" w:rsidR="001C1144" w:rsidRDefault="001C1144">
    <w:pPr>
      <w:pStyle w:val="Header"/>
    </w:pPr>
    <w:r>
      <w:t>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46AEE"/>
    <w:multiLevelType w:val="multilevel"/>
    <w:tmpl w:val="05BEC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2E6F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46265846">
    <w:abstractNumId w:val="1"/>
  </w:num>
  <w:num w:numId="2" w16cid:durableId="476800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1144"/>
    <w:rsid w:val="00204F1F"/>
    <w:rsid w:val="004E29B3"/>
    <w:rsid w:val="00590D07"/>
    <w:rsid w:val="006A4B43"/>
    <w:rsid w:val="00784D58"/>
    <w:rsid w:val="008D6863"/>
    <w:rsid w:val="00B86B75"/>
    <w:rsid w:val="00BC48D5"/>
    <w:rsid w:val="00C36279"/>
    <w:rsid w:val="00E315A3"/>
    <w:rsid w:val="00F537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E2B4B"/>
  <w15:docId w15:val="{B53074D9-0F1A-4E5B-BA0E-7DDC96DA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1C114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1144"/>
  </w:style>
  <w:style w:type="paragraph" w:styleId="Footer">
    <w:name w:val="footer"/>
    <w:basedOn w:val="Normal"/>
    <w:link w:val="FooterChar"/>
    <w:unhideWhenUsed/>
    <w:rsid w:val="001C114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1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182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med Alamin</dc:creator>
  <cp:lastModifiedBy>Mohammed Alamin</cp:lastModifiedBy>
  <cp:revision>2</cp:revision>
  <cp:lastPrinted>2023-06-15T13:00:00Z</cp:lastPrinted>
  <dcterms:created xsi:type="dcterms:W3CDTF">2023-06-16T13:28:00Z</dcterms:created>
  <dcterms:modified xsi:type="dcterms:W3CDTF">2023-06-16T13:28:00Z</dcterms:modified>
</cp:coreProperties>
</file>